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1CD8C6" w14:textId="2C5D59DC" w:rsidR="00D82A71" w:rsidRDefault="007D1345" w:rsidP="00583F73">
      <w:pPr>
        <w:pStyle w:val="Heading1"/>
      </w:pPr>
      <w:r>
        <w:t>CPUs:</w:t>
      </w:r>
    </w:p>
    <w:p w14:paraId="74AEC61F" w14:textId="453F2DBB" w:rsidR="007D1345" w:rsidRDefault="007D1345" w:rsidP="002036D7">
      <w:pPr>
        <w:pStyle w:val="Heading3"/>
      </w:pPr>
      <w:r>
        <w:t>AMD Ryzen 5 3600</w:t>
      </w:r>
      <w:r w:rsidR="00D903BD">
        <w:t xml:space="preserve"> - $348.99</w:t>
      </w:r>
    </w:p>
    <w:p w14:paraId="310512D8" w14:textId="6A63B7EE" w:rsidR="002E0640" w:rsidRDefault="00C5003B" w:rsidP="002E0640">
      <w:pPr>
        <w:pStyle w:val="NoSpacing"/>
        <w:numPr>
          <w:ilvl w:val="0"/>
          <w:numId w:val="1"/>
        </w:numPr>
      </w:pPr>
      <w:r>
        <w:t xml:space="preserve">Clock Speed: </w:t>
      </w:r>
      <w:r w:rsidR="00812B34">
        <w:t xml:space="preserve">Base </w:t>
      </w:r>
      <w:r w:rsidR="00D903BD">
        <w:t>3.6GHz</w:t>
      </w:r>
      <w:r w:rsidR="00812B34">
        <w:t>, Boost 4.2GHz</w:t>
      </w:r>
    </w:p>
    <w:p w14:paraId="19EB5E91" w14:textId="75BE0F96" w:rsidR="002E0640" w:rsidRDefault="00C5003B" w:rsidP="002E0640">
      <w:pPr>
        <w:pStyle w:val="NoSpacing"/>
        <w:numPr>
          <w:ilvl w:val="0"/>
          <w:numId w:val="1"/>
        </w:numPr>
      </w:pPr>
      <w:r>
        <w:t>CPU Family</w:t>
      </w:r>
      <w:r w:rsidR="00D903BD">
        <w:t>: Ryzen 5</w:t>
      </w:r>
    </w:p>
    <w:p w14:paraId="227D56FC" w14:textId="1BDA5613" w:rsidR="002E0640" w:rsidRDefault="00C5003B" w:rsidP="002E0640">
      <w:pPr>
        <w:pStyle w:val="NoSpacing"/>
        <w:numPr>
          <w:ilvl w:val="0"/>
          <w:numId w:val="1"/>
        </w:numPr>
      </w:pPr>
      <w:r>
        <w:t xml:space="preserve">Number of </w:t>
      </w:r>
      <w:r w:rsidR="002E0640">
        <w:t>Cores:</w:t>
      </w:r>
      <w:r w:rsidR="00D903BD">
        <w:t xml:space="preserve"> 6</w:t>
      </w:r>
    </w:p>
    <w:p w14:paraId="46004717" w14:textId="560D56D3" w:rsidR="002E0640" w:rsidRDefault="00C5003B" w:rsidP="002E0640">
      <w:pPr>
        <w:pStyle w:val="NoSpacing"/>
        <w:numPr>
          <w:ilvl w:val="0"/>
          <w:numId w:val="1"/>
        </w:numPr>
      </w:pPr>
      <w:r>
        <w:t>T</w:t>
      </w:r>
      <w:r w:rsidR="002E0640">
        <w:t>hread</w:t>
      </w:r>
      <w:r>
        <w:t xml:space="preserve"> C</w:t>
      </w:r>
      <w:r w:rsidR="002E0640">
        <w:t>ount</w:t>
      </w:r>
      <w:r w:rsidR="00D903BD">
        <w:t>: 12</w:t>
      </w:r>
    </w:p>
    <w:p w14:paraId="58190EFD" w14:textId="77777777" w:rsidR="00D903BD" w:rsidRPr="002E0640" w:rsidRDefault="00D903BD" w:rsidP="00D903BD">
      <w:pPr>
        <w:pStyle w:val="NoSpacing"/>
        <w:ind w:left="720"/>
      </w:pPr>
    </w:p>
    <w:p w14:paraId="1305C5B9" w14:textId="351AD3B6" w:rsidR="002036D7" w:rsidRDefault="002036D7" w:rsidP="002036D7">
      <w:pPr>
        <w:pStyle w:val="Heading3"/>
      </w:pPr>
      <w:r>
        <w:t xml:space="preserve">AMD Ryzen 5 5600X </w:t>
      </w:r>
      <w:r w:rsidR="00D903BD">
        <w:t>- $529.00</w:t>
      </w:r>
    </w:p>
    <w:p w14:paraId="367BE433" w14:textId="18065662" w:rsidR="00D903BD" w:rsidRDefault="00C5003B" w:rsidP="00D903BD">
      <w:pPr>
        <w:pStyle w:val="ListParagraph"/>
        <w:numPr>
          <w:ilvl w:val="0"/>
          <w:numId w:val="6"/>
        </w:numPr>
      </w:pPr>
      <w:r>
        <w:t xml:space="preserve">Clock Speed: </w:t>
      </w:r>
      <w:r w:rsidR="00812B34">
        <w:t xml:space="preserve">Base </w:t>
      </w:r>
      <w:r w:rsidR="00D903BD">
        <w:t>3.7GHz</w:t>
      </w:r>
      <w:r w:rsidR="00812B34">
        <w:t>, Boost 4.6GHz</w:t>
      </w:r>
    </w:p>
    <w:p w14:paraId="0A585D50" w14:textId="58317E4F" w:rsidR="00D903BD" w:rsidRDefault="00C5003B" w:rsidP="00D903BD">
      <w:pPr>
        <w:pStyle w:val="ListParagraph"/>
        <w:numPr>
          <w:ilvl w:val="0"/>
          <w:numId w:val="6"/>
        </w:numPr>
      </w:pPr>
      <w:r>
        <w:t xml:space="preserve">CPU Family: </w:t>
      </w:r>
      <w:r w:rsidR="00D903BD">
        <w:t>Ryzen 5</w:t>
      </w:r>
    </w:p>
    <w:p w14:paraId="48C9DA7E" w14:textId="16454FF8" w:rsidR="00D903BD" w:rsidRDefault="00C5003B" w:rsidP="00D903BD">
      <w:pPr>
        <w:pStyle w:val="ListParagraph"/>
        <w:numPr>
          <w:ilvl w:val="0"/>
          <w:numId w:val="6"/>
        </w:numPr>
      </w:pPr>
      <w:r>
        <w:t xml:space="preserve">Number of Cores: </w:t>
      </w:r>
      <w:r w:rsidR="00D903BD">
        <w:t xml:space="preserve">6 </w:t>
      </w:r>
    </w:p>
    <w:p w14:paraId="0C260D8C" w14:textId="259E9882" w:rsidR="00D903BD" w:rsidRPr="00D903BD" w:rsidRDefault="00C5003B" w:rsidP="00D903BD">
      <w:pPr>
        <w:pStyle w:val="ListParagraph"/>
        <w:numPr>
          <w:ilvl w:val="0"/>
          <w:numId w:val="6"/>
        </w:numPr>
      </w:pPr>
      <w:r>
        <w:t xml:space="preserve">Thread Count: </w:t>
      </w:r>
      <w:r w:rsidR="00D903BD">
        <w:t>12</w:t>
      </w:r>
    </w:p>
    <w:p w14:paraId="4DA4E617" w14:textId="4D63C593" w:rsidR="002036D7" w:rsidRDefault="002036D7" w:rsidP="00BC5574">
      <w:pPr>
        <w:pStyle w:val="Heading3"/>
      </w:pPr>
      <w:r>
        <w:t>AMD Ryzen 9 5900X</w:t>
      </w:r>
      <w:r w:rsidR="00BC5574">
        <w:t xml:space="preserve"> </w:t>
      </w:r>
      <w:r w:rsidR="00D51FFC">
        <w:t>- $959.00</w:t>
      </w:r>
    </w:p>
    <w:p w14:paraId="6F9FA3CF" w14:textId="1AE3FD6C" w:rsidR="00D903BD" w:rsidRDefault="00C5003B" w:rsidP="00D903BD">
      <w:pPr>
        <w:pStyle w:val="ListParagraph"/>
        <w:numPr>
          <w:ilvl w:val="0"/>
          <w:numId w:val="7"/>
        </w:numPr>
      </w:pPr>
      <w:r>
        <w:t xml:space="preserve">Clock Speed: </w:t>
      </w:r>
      <w:r w:rsidR="00812B34">
        <w:t xml:space="preserve">Base </w:t>
      </w:r>
      <w:r w:rsidR="00D903BD">
        <w:t>3.7GHz</w:t>
      </w:r>
      <w:r w:rsidR="00812B34">
        <w:t>, Boost 4.8GHz</w:t>
      </w:r>
    </w:p>
    <w:p w14:paraId="588485B9" w14:textId="1B4FEE78" w:rsidR="00D903BD" w:rsidRDefault="00C5003B" w:rsidP="00D903BD">
      <w:pPr>
        <w:pStyle w:val="ListParagraph"/>
        <w:numPr>
          <w:ilvl w:val="0"/>
          <w:numId w:val="7"/>
        </w:numPr>
      </w:pPr>
      <w:r>
        <w:t xml:space="preserve">CPU Family: </w:t>
      </w:r>
      <w:r w:rsidR="00D903BD">
        <w:t>Ryzen 9</w:t>
      </w:r>
    </w:p>
    <w:p w14:paraId="3C9373E8" w14:textId="2407E64E" w:rsidR="00D903BD" w:rsidRDefault="00D903BD" w:rsidP="00D903BD">
      <w:pPr>
        <w:pStyle w:val="ListParagraph"/>
        <w:numPr>
          <w:ilvl w:val="0"/>
          <w:numId w:val="7"/>
        </w:numPr>
      </w:pPr>
      <w:r>
        <w:t>12 core</w:t>
      </w:r>
    </w:p>
    <w:p w14:paraId="5E1B073D" w14:textId="607C9BCF" w:rsidR="00D903BD" w:rsidRDefault="00D903BD" w:rsidP="00D903BD">
      <w:pPr>
        <w:pStyle w:val="ListParagraph"/>
        <w:numPr>
          <w:ilvl w:val="0"/>
          <w:numId w:val="7"/>
        </w:numPr>
      </w:pPr>
      <w:r>
        <w:t>24 threads</w:t>
      </w:r>
    </w:p>
    <w:p w14:paraId="372DA826" w14:textId="4848241A" w:rsidR="002036D7" w:rsidRDefault="002036D7" w:rsidP="00D51FFC">
      <w:pPr>
        <w:pStyle w:val="Heading3"/>
      </w:pPr>
      <w:r>
        <w:t>AMD Ryzen 7 3700X</w:t>
      </w:r>
      <w:r w:rsidR="00D903BD">
        <w:t xml:space="preserve"> - $549.00</w:t>
      </w:r>
    </w:p>
    <w:p w14:paraId="67594DE2" w14:textId="679DF2B8" w:rsidR="00D903BD" w:rsidRDefault="00D51FFC" w:rsidP="00D903BD">
      <w:pPr>
        <w:pStyle w:val="ListParagraph"/>
        <w:numPr>
          <w:ilvl w:val="0"/>
          <w:numId w:val="8"/>
        </w:numPr>
      </w:pPr>
      <w:r>
        <w:t xml:space="preserve">Base </w:t>
      </w:r>
      <w:r w:rsidR="00D903BD">
        <w:t>3.</w:t>
      </w:r>
      <w:r>
        <w:t>6GHz, Boost 4.4GHz</w:t>
      </w:r>
    </w:p>
    <w:p w14:paraId="2FADF6BF" w14:textId="1F17F7D1" w:rsidR="00D51FFC" w:rsidRDefault="00D51FFC" w:rsidP="00D903BD">
      <w:pPr>
        <w:pStyle w:val="ListParagraph"/>
        <w:numPr>
          <w:ilvl w:val="0"/>
          <w:numId w:val="8"/>
        </w:numPr>
      </w:pPr>
      <w:r>
        <w:t xml:space="preserve">Ryzen 7 </w:t>
      </w:r>
    </w:p>
    <w:p w14:paraId="758ACF02" w14:textId="65CF23A8" w:rsidR="00D51FFC" w:rsidRDefault="00D51FFC" w:rsidP="00D903BD">
      <w:pPr>
        <w:pStyle w:val="ListParagraph"/>
        <w:numPr>
          <w:ilvl w:val="0"/>
          <w:numId w:val="8"/>
        </w:numPr>
      </w:pPr>
      <w:r>
        <w:t>8 Core</w:t>
      </w:r>
    </w:p>
    <w:p w14:paraId="255D949A" w14:textId="168740BF" w:rsidR="00D51FFC" w:rsidRDefault="00D51FFC" w:rsidP="00D51FFC">
      <w:pPr>
        <w:pStyle w:val="ListParagraph"/>
        <w:numPr>
          <w:ilvl w:val="0"/>
          <w:numId w:val="8"/>
        </w:numPr>
      </w:pPr>
      <w:r>
        <w:t>16 threads</w:t>
      </w:r>
    </w:p>
    <w:p w14:paraId="11B56EFF" w14:textId="4E43E6E5" w:rsidR="002036D7" w:rsidRDefault="002036D7" w:rsidP="00D51FFC">
      <w:pPr>
        <w:pStyle w:val="Heading3"/>
      </w:pPr>
      <w:r>
        <w:t>AMD Ryzen 7 5800X</w:t>
      </w:r>
      <w:r w:rsidR="00D51FFC">
        <w:t xml:space="preserve"> - $</w:t>
      </w:r>
      <w:r w:rsidR="00DC5465">
        <w:t>775.00</w:t>
      </w:r>
    </w:p>
    <w:p w14:paraId="2DD52127" w14:textId="78C38BCB" w:rsidR="00DC5465" w:rsidRDefault="00DC5465" w:rsidP="00935D28">
      <w:pPr>
        <w:pStyle w:val="NoSpacing"/>
        <w:numPr>
          <w:ilvl w:val="0"/>
          <w:numId w:val="9"/>
        </w:numPr>
      </w:pPr>
      <w:r>
        <w:t>Base 3.8GHz, Boost 4.7GHz</w:t>
      </w:r>
    </w:p>
    <w:p w14:paraId="00D6E3C2" w14:textId="071630E8" w:rsidR="00DC5465" w:rsidRDefault="00DC5465" w:rsidP="00935D28">
      <w:pPr>
        <w:pStyle w:val="NoSpacing"/>
        <w:numPr>
          <w:ilvl w:val="0"/>
          <w:numId w:val="9"/>
        </w:numPr>
      </w:pPr>
      <w:r>
        <w:t>Ryzen 7</w:t>
      </w:r>
    </w:p>
    <w:p w14:paraId="795ED625" w14:textId="5A86FE30" w:rsidR="00DC5465" w:rsidRDefault="00DC5465" w:rsidP="00935D28">
      <w:pPr>
        <w:pStyle w:val="NoSpacing"/>
        <w:numPr>
          <w:ilvl w:val="0"/>
          <w:numId w:val="9"/>
        </w:numPr>
      </w:pPr>
      <w:r>
        <w:t>8 core</w:t>
      </w:r>
    </w:p>
    <w:p w14:paraId="07D2534E" w14:textId="72048F57" w:rsidR="00DC5465" w:rsidRPr="00DC5465" w:rsidRDefault="00DC5465" w:rsidP="00935D28">
      <w:pPr>
        <w:pStyle w:val="NoSpacing"/>
        <w:numPr>
          <w:ilvl w:val="0"/>
          <w:numId w:val="9"/>
        </w:numPr>
      </w:pPr>
      <w:r>
        <w:t>16 threads</w:t>
      </w:r>
    </w:p>
    <w:p w14:paraId="7BD9B4CC" w14:textId="69F9F316" w:rsidR="002036D7" w:rsidRDefault="002036D7" w:rsidP="002036D7"/>
    <w:p w14:paraId="7500FC0A" w14:textId="651042F1" w:rsidR="002036D7" w:rsidRDefault="002036D7" w:rsidP="00DC5465">
      <w:pPr>
        <w:pStyle w:val="Heading3"/>
      </w:pPr>
      <w:r>
        <w:t>Intel Comet Lake Core i3 10105F</w:t>
      </w:r>
      <w:r w:rsidR="00DC5465">
        <w:t xml:space="preserve"> - $148.99</w:t>
      </w:r>
    </w:p>
    <w:p w14:paraId="01F138C5" w14:textId="08FD0C4C" w:rsidR="00DC5465" w:rsidRDefault="00DC5465" w:rsidP="00935D28">
      <w:pPr>
        <w:pStyle w:val="NoSpacing"/>
        <w:numPr>
          <w:ilvl w:val="0"/>
          <w:numId w:val="10"/>
        </w:numPr>
      </w:pPr>
      <w:r>
        <w:t>Base 3.7GHz, Boost 4.4GHz</w:t>
      </w:r>
    </w:p>
    <w:p w14:paraId="6ECD6273" w14:textId="067E2F31" w:rsidR="00DC5465" w:rsidRDefault="00DC5465" w:rsidP="00935D28">
      <w:pPr>
        <w:pStyle w:val="NoSpacing"/>
        <w:numPr>
          <w:ilvl w:val="0"/>
          <w:numId w:val="10"/>
        </w:numPr>
      </w:pPr>
      <w:r>
        <w:t>Intel i3</w:t>
      </w:r>
    </w:p>
    <w:p w14:paraId="31E50D1E" w14:textId="1B0D9F62" w:rsidR="00DC5465" w:rsidRDefault="00DC5465" w:rsidP="00935D28">
      <w:pPr>
        <w:pStyle w:val="NoSpacing"/>
        <w:numPr>
          <w:ilvl w:val="0"/>
          <w:numId w:val="10"/>
        </w:numPr>
      </w:pPr>
      <w:r>
        <w:t>4 core</w:t>
      </w:r>
    </w:p>
    <w:p w14:paraId="74A83CDA" w14:textId="4903E6F2" w:rsidR="00DC5465" w:rsidRDefault="00DC5465" w:rsidP="00935D28">
      <w:pPr>
        <w:pStyle w:val="NoSpacing"/>
        <w:numPr>
          <w:ilvl w:val="0"/>
          <w:numId w:val="10"/>
        </w:numPr>
      </w:pPr>
      <w:r>
        <w:t>8 threads</w:t>
      </w:r>
    </w:p>
    <w:p w14:paraId="35BFA217" w14:textId="77777777" w:rsidR="00DC5465" w:rsidRPr="00DC5465" w:rsidRDefault="00DC5465" w:rsidP="00DC5465">
      <w:pPr>
        <w:pStyle w:val="NoSpacing"/>
        <w:ind w:left="720"/>
      </w:pPr>
    </w:p>
    <w:p w14:paraId="225B8481" w14:textId="14E75F1B" w:rsidR="002036D7" w:rsidRDefault="002036D7" w:rsidP="00DC5465">
      <w:pPr>
        <w:pStyle w:val="Heading3"/>
      </w:pPr>
      <w:r>
        <w:t>Intel Comet Lake Core i5 10400</w:t>
      </w:r>
      <w:r w:rsidR="00DC5465">
        <w:t xml:space="preserve"> - $278.99</w:t>
      </w:r>
    </w:p>
    <w:p w14:paraId="63A38883" w14:textId="687D83B9" w:rsidR="00DC5465" w:rsidRDefault="00DC5465" w:rsidP="00935D28">
      <w:pPr>
        <w:pStyle w:val="NoSpacing"/>
        <w:numPr>
          <w:ilvl w:val="0"/>
          <w:numId w:val="11"/>
        </w:numPr>
      </w:pPr>
      <w:r>
        <w:t>Base 2.9GHz, 4.3GHz</w:t>
      </w:r>
    </w:p>
    <w:p w14:paraId="3233434C" w14:textId="4F1C2299" w:rsidR="00DC5465" w:rsidRDefault="00DC5465" w:rsidP="00935D28">
      <w:pPr>
        <w:pStyle w:val="NoSpacing"/>
        <w:numPr>
          <w:ilvl w:val="0"/>
          <w:numId w:val="11"/>
        </w:numPr>
      </w:pPr>
      <w:r>
        <w:t>Intel i5</w:t>
      </w:r>
    </w:p>
    <w:p w14:paraId="056839ED" w14:textId="50D1211F" w:rsidR="00DC5465" w:rsidRDefault="00DC5465" w:rsidP="00935D28">
      <w:pPr>
        <w:pStyle w:val="NoSpacing"/>
        <w:numPr>
          <w:ilvl w:val="0"/>
          <w:numId w:val="11"/>
        </w:numPr>
      </w:pPr>
      <w:r>
        <w:t>6 core</w:t>
      </w:r>
    </w:p>
    <w:p w14:paraId="01F07151" w14:textId="781C1DAD" w:rsidR="00DC5465" w:rsidRDefault="00DC5465" w:rsidP="00935D28">
      <w:pPr>
        <w:pStyle w:val="NoSpacing"/>
        <w:numPr>
          <w:ilvl w:val="0"/>
          <w:numId w:val="11"/>
        </w:numPr>
      </w:pPr>
      <w:r>
        <w:t>12 threads</w:t>
      </w:r>
    </w:p>
    <w:p w14:paraId="69AB7D77" w14:textId="77777777" w:rsidR="00DC5465" w:rsidRPr="00DC5465" w:rsidRDefault="00DC5465" w:rsidP="00DC5465">
      <w:pPr>
        <w:pStyle w:val="NoSpacing"/>
        <w:ind w:left="720"/>
      </w:pPr>
    </w:p>
    <w:p w14:paraId="54BE51FD" w14:textId="52C5A38F" w:rsidR="002036D7" w:rsidRDefault="002036D7" w:rsidP="00DC5465">
      <w:pPr>
        <w:pStyle w:val="Heading3"/>
      </w:pPr>
      <w:r>
        <w:t>Intel Coffee Lake Core i5 9400F</w:t>
      </w:r>
      <w:r w:rsidR="00DC5465">
        <w:t xml:space="preserve"> - $235.75</w:t>
      </w:r>
    </w:p>
    <w:p w14:paraId="28D5C369" w14:textId="5DE65848" w:rsidR="00DC5465" w:rsidRDefault="00DC5465" w:rsidP="00935D28">
      <w:pPr>
        <w:pStyle w:val="NoSpacing"/>
        <w:numPr>
          <w:ilvl w:val="0"/>
          <w:numId w:val="12"/>
        </w:numPr>
      </w:pPr>
      <w:r>
        <w:t>Base 2.9GHz, Boost 4.1GHz</w:t>
      </w:r>
    </w:p>
    <w:p w14:paraId="11A7EE0B" w14:textId="43DBBDD5" w:rsidR="00DC5465" w:rsidRDefault="00DC5465" w:rsidP="00935D28">
      <w:pPr>
        <w:pStyle w:val="NoSpacing"/>
        <w:numPr>
          <w:ilvl w:val="0"/>
          <w:numId w:val="12"/>
        </w:numPr>
      </w:pPr>
      <w:r>
        <w:t>Intel i5</w:t>
      </w:r>
    </w:p>
    <w:p w14:paraId="600E7389" w14:textId="5F59114A" w:rsidR="00DC5465" w:rsidRDefault="00DC5465" w:rsidP="00935D28">
      <w:pPr>
        <w:pStyle w:val="NoSpacing"/>
        <w:numPr>
          <w:ilvl w:val="0"/>
          <w:numId w:val="12"/>
        </w:numPr>
      </w:pPr>
      <w:r>
        <w:lastRenderedPageBreak/>
        <w:t>6 cores</w:t>
      </w:r>
    </w:p>
    <w:p w14:paraId="76F91BC5" w14:textId="09A80C8F" w:rsidR="00DC5465" w:rsidRDefault="00DC5465" w:rsidP="00935D28">
      <w:pPr>
        <w:pStyle w:val="NoSpacing"/>
        <w:numPr>
          <w:ilvl w:val="0"/>
          <w:numId w:val="12"/>
        </w:numPr>
      </w:pPr>
      <w:r>
        <w:t>6 threads</w:t>
      </w:r>
    </w:p>
    <w:p w14:paraId="0EF687D8" w14:textId="77777777" w:rsidR="00DC5465" w:rsidRPr="00DC5465" w:rsidRDefault="00DC5465" w:rsidP="00DC5465">
      <w:pPr>
        <w:pStyle w:val="NoSpacing"/>
        <w:ind w:left="720"/>
      </w:pPr>
    </w:p>
    <w:p w14:paraId="4193D53A" w14:textId="3A73FC53" w:rsidR="002036D7" w:rsidRDefault="002036D7" w:rsidP="00DC5465">
      <w:pPr>
        <w:pStyle w:val="Heading3"/>
      </w:pPr>
      <w:r>
        <w:t xml:space="preserve">Intel Comet Lake Core i7 10700 </w:t>
      </w:r>
      <w:r w:rsidR="00DC5465">
        <w:t>- $ 464.99</w:t>
      </w:r>
    </w:p>
    <w:p w14:paraId="2584FF43" w14:textId="65F7DA87" w:rsidR="00DC5465" w:rsidRDefault="00DC5465" w:rsidP="00935D28">
      <w:pPr>
        <w:pStyle w:val="ListParagraph"/>
        <w:numPr>
          <w:ilvl w:val="0"/>
          <w:numId w:val="13"/>
        </w:numPr>
      </w:pPr>
      <w:r>
        <w:t>Base 2.9GHz, Boost 4.8GHz</w:t>
      </w:r>
    </w:p>
    <w:p w14:paraId="708755DD" w14:textId="651A8ABE" w:rsidR="00DC5465" w:rsidRDefault="00DC5465" w:rsidP="00935D28">
      <w:pPr>
        <w:pStyle w:val="ListParagraph"/>
        <w:numPr>
          <w:ilvl w:val="0"/>
          <w:numId w:val="13"/>
        </w:numPr>
      </w:pPr>
      <w:r>
        <w:t>Intel i7</w:t>
      </w:r>
    </w:p>
    <w:p w14:paraId="464986B2" w14:textId="7EB3D7AE" w:rsidR="00DC5465" w:rsidRDefault="00DC5465" w:rsidP="00935D28">
      <w:pPr>
        <w:pStyle w:val="ListParagraph"/>
        <w:numPr>
          <w:ilvl w:val="0"/>
          <w:numId w:val="13"/>
        </w:numPr>
      </w:pPr>
      <w:r>
        <w:t>8 cores</w:t>
      </w:r>
    </w:p>
    <w:p w14:paraId="5454B44E" w14:textId="034B66CF" w:rsidR="00DC5465" w:rsidRPr="00DC5465" w:rsidRDefault="00DC5465" w:rsidP="00935D28">
      <w:pPr>
        <w:pStyle w:val="ListParagraph"/>
        <w:numPr>
          <w:ilvl w:val="0"/>
          <w:numId w:val="13"/>
        </w:numPr>
      </w:pPr>
      <w:r>
        <w:t>16 threads</w:t>
      </w:r>
    </w:p>
    <w:p w14:paraId="776DE740" w14:textId="0282E81A" w:rsidR="002036D7" w:rsidRDefault="002036D7" w:rsidP="00DC5465">
      <w:pPr>
        <w:pStyle w:val="Heading3"/>
      </w:pPr>
      <w:r>
        <w:t>Intel Rocket Lake Core i9 11900K</w:t>
      </w:r>
      <w:r w:rsidR="00054908">
        <w:t xml:space="preserve"> - $914.00</w:t>
      </w:r>
    </w:p>
    <w:p w14:paraId="730ECDBD" w14:textId="13E65897" w:rsidR="00054908" w:rsidRDefault="00054908" w:rsidP="00935D28">
      <w:pPr>
        <w:pStyle w:val="ListParagraph"/>
        <w:numPr>
          <w:ilvl w:val="0"/>
          <w:numId w:val="14"/>
        </w:numPr>
      </w:pPr>
      <w:r>
        <w:t>Base 3.5 GHz, Boost 5.3GHz</w:t>
      </w:r>
    </w:p>
    <w:p w14:paraId="06E15122" w14:textId="3ADA85A1" w:rsidR="00054908" w:rsidRDefault="00054908" w:rsidP="00935D28">
      <w:pPr>
        <w:pStyle w:val="ListParagraph"/>
        <w:numPr>
          <w:ilvl w:val="0"/>
          <w:numId w:val="14"/>
        </w:numPr>
      </w:pPr>
      <w:r>
        <w:t>Intel i9</w:t>
      </w:r>
    </w:p>
    <w:p w14:paraId="6C45500C" w14:textId="569FA1F2" w:rsidR="00054908" w:rsidRDefault="00054908" w:rsidP="00935D28">
      <w:pPr>
        <w:pStyle w:val="ListParagraph"/>
        <w:numPr>
          <w:ilvl w:val="0"/>
          <w:numId w:val="14"/>
        </w:numPr>
      </w:pPr>
      <w:r>
        <w:t>8 cores</w:t>
      </w:r>
    </w:p>
    <w:p w14:paraId="05609B99" w14:textId="73306200" w:rsidR="002036D7" w:rsidRDefault="00054908" w:rsidP="00935D28">
      <w:pPr>
        <w:pStyle w:val="ListParagraph"/>
        <w:numPr>
          <w:ilvl w:val="0"/>
          <w:numId w:val="14"/>
        </w:numPr>
      </w:pPr>
      <w:r>
        <w:t>16 threads</w:t>
      </w:r>
    </w:p>
    <w:p w14:paraId="70ADE6F0" w14:textId="16D81A19" w:rsidR="002036D7" w:rsidRDefault="002036D7" w:rsidP="00C40DB8">
      <w:pPr>
        <w:pStyle w:val="Heading1"/>
      </w:pPr>
      <w:r>
        <w:t>GPUs:</w:t>
      </w:r>
    </w:p>
    <w:p w14:paraId="3B3D89BB" w14:textId="42A2FCBD" w:rsidR="00A328A0" w:rsidRDefault="00A328A0" w:rsidP="00054908">
      <w:pPr>
        <w:pStyle w:val="Heading3"/>
      </w:pPr>
      <w:r>
        <w:t>Powercolor Red Devil</w:t>
      </w:r>
      <w:r w:rsidR="00054908">
        <w:t xml:space="preserve"> </w:t>
      </w:r>
      <w:r w:rsidR="002036D7">
        <w:t xml:space="preserve">AMD Radeon RX 6700 XT </w:t>
      </w:r>
      <w:r w:rsidR="00054908">
        <w:t>- $1498.99</w:t>
      </w:r>
    </w:p>
    <w:p w14:paraId="42F9BEA2" w14:textId="5BB3CF93" w:rsidR="002E0640" w:rsidRDefault="002E0640" w:rsidP="002E0640">
      <w:pPr>
        <w:pStyle w:val="NoSpacing"/>
        <w:numPr>
          <w:ilvl w:val="0"/>
          <w:numId w:val="2"/>
        </w:numPr>
      </w:pPr>
      <w:r>
        <w:t>displayPorts</w:t>
      </w:r>
      <w:r w:rsidR="00054908">
        <w:t>: 3</w:t>
      </w:r>
    </w:p>
    <w:p w14:paraId="15274433" w14:textId="1C86B360" w:rsidR="002E0640" w:rsidRDefault="002E0640" w:rsidP="002E0640">
      <w:pPr>
        <w:pStyle w:val="NoSpacing"/>
        <w:numPr>
          <w:ilvl w:val="0"/>
          <w:numId w:val="2"/>
        </w:numPr>
      </w:pPr>
      <w:r>
        <w:t>clockSpeed:</w:t>
      </w:r>
      <w:r w:rsidR="00054908">
        <w:t xml:space="preserve"> 2622MHz</w:t>
      </w:r>
    </w:p>
    <w:p w14:paraId="72E37EB9" w14:textId="4D3EAA44" w:rsidR="002E0640" w:rsidRDefault="002E0640" w:rsidP="002E0640">
      <w:pPr>
        <w:pStyle w:val="NoSpacing"/>
        <w:numPr>
          <w:ilvl w:val="0"/>
          <w:numId w:val="2"/>
        </w:numPr>
      </w:pPr>
      <w:r>
        <w:t>memorySize</w:t>
      </w:r>
      <w:r w:rsidR="00054908">
        <w:t>: 12GB</w:t>
      </w:r>
    </w:p>
    <w:p w14:paraId="7FA9A482" w14:textId="334749FE" w:rsidR="002E0640" w:rsidRDefault="002E0640" w:rsidP="002E0640">
      <w:pPr>
        <w:pStyle w:val="NoSpacing"/>
        <w:numPr>
          <w:ilvl w:val="0"/>
          <w:numId w:val="2"/>
        </w:numPr>
      </w:pPr>
      <w:r>
        <w:t>cardLength</w:t>
      </w:r>
      <w:r w:rsidR="00054908">
        <w:t>: 320mm</w:t>
      </w:r>
    </w:p>
    <w:p w14:paraId="7BF9A979" w14:textId="6DCB727A" w:rsidR="00EA3303" w:rsidRPr="00EA3303" w:rsidRDefault="00EA3303" w:rsidP="00EA3303">
      <w:pPr>
        <w:pStyle w:val="Heading3"/>
      </w:pPr>
      <w:r>
        <w:t xml:space="preserve">Sapphire Nitro+ </w:t>
      </w:r>
      <w:r w:rsidR="00C35BAB">
        <w:t xml:space="preserve">AMD </w:t>
      </w:r>
      <w:r>
        <w:t>Radeon RX 6700 XT - $1498.99</w:t>
      </w:r>
    </w:p>
    <w:p w14:paraId="20EE7F2A" w14:textId="0C808B20" w:rsidR="00054908" w:rsidRDefault="00EA3303" w:rsidP="00935D28">
      <w:pPr>
        <w:pStyle w:val="NoSpacing"/>
        <w:numPr>
          <w:ilvl w:val="0"/>
          <w:numId w:val="15"/>
        </w:numPr>
      </w:pPr>
      <w:r>
        <w:t>3</w:t>
      </w:r>
    </w:p>
    <w:p w14:paraId="3A660D3D" w14:textId="4FAF19AA" w:rsidR="00EA3303" w:rsidRDefault="00EA3303" w:rsidP="00935D28">
      <w:pPr>
        <w:pStyle w:val="NoSpacing"/>
        <w:numPr>
          <w:ilvl w:val="0"/>
          <w:numId w:val="15"/>
        </w:numPr>
      </w:pPr>
      <w:r>
        <w:t>2622MHz</w:t>
      </w:r>
    </w:p>
    <w:p w14:paraId="0B786B00" w14:textId="666B83BA" w:rsidR="00EA3303" w:rsidRDefault="00EA3303" w:rsidP="00935D28">
      <w:pPr>
        <w:pStyle w:val="NoSpacing"/>
        <w:numPr>
          <w:ilvl w:val="0"/>
          <w:numId w:val="15"/>
        </w:numPr>
      </w:pPr>
      <w:r>
        <w:t>12GB</w:t>
      </w:r>
    </w:p>
    <w:p w14:paraId="45A97413" w14:textId="0A7C223F" w:rsidR="00EA3303" w:rsidRDefault="00EA3303" w:rsidP="00935D28">
      <w:pPr>
        <w:pStyle w:val="NoSpacing"/>
        <w:numPr>
          <w:ilvl w:val="0"/>
          <w:numId w:val="15"/>
        </w:numPr>
      </w:pPr>
      <w:r>
        <w:t>310mm</w:t>
      </w:r>
    </w:p>
    <w:p w14:paraId="0C2C8DEA" w14:textId="244CF325" w:rsidR="00EA3303" w:rsidRDefault="00EA3303" w:rsidP="00EA3303">
      <w:pPr>
        <w:pStyle w:val="NoSpacing"/>
        <w:ind w:left="720"/>
      </w:pPr>
    </w:p>
    <w:p w14:paraId="3718A191" w14:textId="19CC78A9" w:rsidR="00EA3303" w:rsidRDefault="00EA3303" w:rsidP="00EA3303">
      <w:pPr>
        <w:pStyle w:val="Heading3"/>
      </w:pPr>
      <w:r>
        <w:t>ASRock AMD Radeon Phantom Gaming RX 6700 XT - $1368.99</w:t>
      </w:r>
      <w:r>
        <w:tab/>
      </w:r>
    </w:p>
    <w:p w14:paraId="4AFB39B9" w14:textId="5E407D70" w:rsidR="00EA3303" w:rsidRDefault="00EA3303" w:rsidP="00935D28">
      <w:pPr>
        <w:pStyle w:val="ListParagraph"/>
        <w:numPr>
          <w:ilvl w:val="0"/>
          <w:numId w:val="16"/>
        </w:numPr>
      </w:pPr>
      <w:r>
        <w:t>3</w:t>
      </w:r>
    </w:p>
    <w:p w14:paraId="6B190D79" w14:textId="3EE34312" w:rsidR="00EA3303" w:rsidRDefault="00EA3303" w:rsidP="00935D28">
      <w:pPr>
        <w:pStyle w:val="ListParagraph"/>
        <w:numPr>
          <w:ilvl w:val="0"/>
          <w:numId w:val="16"/>
        </w:numPr>
      </w:pPr>
      <w:r>
        <w:t>2622MHz</w:t>
      </w:r>
    </w:p>
    <w:p w14:paraId="564C060B" w14:textId="3F8924D3" w:rsidR="00EA3303" w:rsidRDefault="00EA3303" w:rsidP="00935D28">
      <w:pPr>
        <w:pStyle w:val="ListParagraph"/>
        <w:numPr>
          <w:ilvl w:val="0"/>
          <w:numId w:val="16"/>
        </w:numPr>
      </w:pPr>
      <w:r>
        <w:t>12GB</w:t>
      </w:r>
    </w:p>
    <w:p w14:paraId="0B56854D" w14:textId="571B11B9" w:rsidR="00EA3303" w:rsidRPr="00EA3303" w:rsidRDefault="00EA3303" w:rsidP="00935D28">
      <w:pPr>
        <w:pStyle w:val="ListParagraph"/>
        <w:numPr>
          <w:ilvl w:val="0"/>
          <w:numId w:val="16"/>
        </w:numPr>
      </w:pPr>
      <w:r>
        <w:t>305mm</w:t>
      </w:r>
      <w:r>
        <w:tab/>
      </w:r>
    </w:p>
    <w:p w14:paraId="1A8E485E" w14:textId="38F68FDF" w:rsidR="00054908" w:rsidRDefault="00054908" w:rsidP="00054908">
      <w:pPr>
        <w:pStyle w:val="Heading3"/>
      </w:pPr>
      <w:r>
        <w:t>Powercolor Red Devil AMD Radeon RX 6900 XT</w:t>
      </w:r>
      <w:r w:rsidR="00EA3303">
        <w:t xml:space="preserve"> - $2499.00</w:t>
      </w:r>
    </w:p>
    <w:p w14:paraId="65FA30E1" w14:textId="691C3F73" w:rsidR="00EA3303" w:rsidRDefault="00EA3303" w:rsidP="00935D28">
      <w:pPr>
        <w:pStyle w:val="NoSpacing"/>
        <w:numPr>
          <w:ilvl w:val="0"/>
          <w:numId w:val="15"/>
        </w:numPr>
      </w:pPr>
      <w:r>
        <w:t xml:space="preserve">3 </w:t>
      </w:r>
    </w:p>
    <w:p w14:paraId="7BBB1C47" w14:textId="20678002" w:rsidR="00EA3303" w:rsidRDefault="00EA3303" w:rsidP="00935D28">
      <w:pPr>
        <w:pStyle w:val="NoSpacing"/>
        <w:numPr>
          <w:ilvl w:val="0"/>
          <w:numId w:val="15"/>
        </w:numPr>
      </w:pPr>
      <w:r>
        <w:t>2340 MHz</w:t>
      </w:r>
    </w:p>
    <w:p w14:paraId="3DA6981B" w14:textId="40B13824" w:rsidR="00EA3303" w:rsidRDefault="00EA3303" w:rsidP="00935D28">
      <w:pPr>
        <w:pStyle w:val="NoSpacing"/>
        <w:numPr>
          <w:ilvl w:val="0"/>
          <w:numId w:val="15"/>
        </w:numPr>
      </w:pPr>
      <w:r>
        <w:t>16GB</w:t>
      </w:r>
    </w:p>
    <w:p w14:paraId="69C39EA2" w14:textId="1C01C4D9" w:rsidR="00EA3303" w:rsidRDefault="00EA3303" w:rsidP="00935D28">
      <w:pPr>
        <w:pStyle w:val="NoSpacing"/>
        <w:numPr>
          <w:ilvl w:val="0"/>
          <w:numId w:val="15"/>
        </w:numPr>
      </w:pPr>
      <w:r>
        <w:t>320mm</w:t>
      </w:r>
    </w:p>
    <w:p w14:paraId="0AE97A8C" w14:textId="77777777" w:rsidR="00EA3303" w:rsidRPr="00EA3303" w:rsidRDefault="00EA3303" w:rsidP="00EA3303">
      <w:pPr>
        <w:pStyle w:val="NoSpacing"/>
        <w:ind w:left="720"/>
      </w:pPr>
    </w:p>
    <w:p w14:paraId="33990BF8" w14:textId="32655719" w:rsidR="00EA3303" w:rsidRDefault="00EA3303" w:rsidP="00EA3303">
      <w:pPr>
        <w:pStyle w:val="Heading3"/>
      </w:pPr>
      <w:r>
        <w:t xml:space="preserve">Gigabyte AMD Radeon RX 6900 XT </w:t>
      </w:r>
      <w:r w:rsidR="0048740C">
        <w:t>- $3498.99</w:t>
      </w:r>
    </w:p>
    <w:p w14:paraId="74CB368B" w14:textId="5C873362" w:rsidR="0048740C" w:rsidRDefault="0048740C" w:rsidP="00935D28">
      <w:pPr>
        <w:pStyle w:val="NoSpacing"/>
        <w:numPr>
          <w:ilvl w:val="0"/>
          <w:numId w:val="17"/>
        </w:numPr>
      </w:pPr>
      <w:r>
        <w:t>2</w:t>
      </w:r>
    </w:p>
    <w:p w14:paraId="49CB0CD8" w14:textId="017D5D33" w:rsidR="0048740C" w:rsidRDefault="0048740C" w:rsidP="00935D28">
      <w:pPr>
        <w:pStyle w:val="NoSpacing"/>
        <w:numPr>
          <w:ilvl w:val="0"/>
          <w:numId w:val="17"/>
        </w:numPr>
      </w:pPr>
      <w:r>
        <w:t>2285MHz</w:t>
      </w:r>
    </w:p>
    <w:p w14:paraId="416D1D08" w14:textId="3EBE53FD" w:rsidR="0048740C" w:rsidRDefault="0048740C" w:rsidP="00935D28">
      <w:pPr>
        <w:pStyle w:val="NoSpacing"/>
        <w:numPr>
          <w:ilvl w:val="0"/>
          <w:numId w:val="17"/>
        </w:numPr>
      </w:pPr>
      <w:r>
        <w:t>16GB</w:t>
      </w:r>
    </w:p>
    <w:p w14:paraId="26A8E07C" w14:textId="43E87A93" w:rsidR="0048740C" w:rsidRPr="0048740C" w:rsidRDefault="0048740C" w:rsidP="00935D28">
      <w:pPr>
        <w:pStyle w:val="NoSpacing"/>
        <w:numPr>
          <w:ilvl w:val="0"/>
          <w:numId w:val="17"/>
        </w:numPr>
      </w:pPr>
      <w:r>
        <w:t>286mm</w:t>
      </w:r>
    </w:p>
    <w:p w14:paraId="78395C73" w14:textId="77777777" w:rsidR="00EA3303" w:rsidRPr="00EA3303" w:rsidRDefault="00EA3303" w:rsidP="00EA3303"/>
    <w:p w14:paraId="413D35A2" w14:textId="2C1BF7DB" w:rsidR="002036D7" w:rsidRDefault="002036D7" w:rsidP="0048740C">
      <w:pPr>
        <w:pStyle w:val="Heading3"/>
      </w:pPr>
      <w:r>
        <w:t>Nvidia Gigabyte GeForce GT</w:t>
      </w:r>
      <w:r w:rsidR="0073782B">
        <w:t xml:space="preserve"> </w:t>
      </w:r>
      <w:r>
        <w:t xml:space="preserve">1030  </w:t>
      </w:r>
      <w:r w:rsidR="0048740C">
        <w:t>- $199.00</w:t>
      </w:r>
    </w:p>
    <w:p w14:paraId="1AD924B1" w14:textId="524941DD" w:rsidR="0048740C" w:rsidRDefault="0048740C" w:rsidP="00935D28">
      <w:pPr>
        <w:pStyle w:val="ListParagraph"/>
        <w:numPr>
          <w:ilvl w:val="0"/>
          <w:numId w:val="18"/>
        </w:numPr>
      </w:pPr>
      <w:r>
        <w:t>0</w:t>
      </w:r>
    </w:p>
    <w:p w14:paraId="5F7089A9" w14:textId="1A46367C" w:rsidR="0048740C" w:rsidRDefault="0048740C" w:rsidP="00935D28">
      <w:pPr>
        <w:pStyle w:val="ListParagraph"/>
        <w:numPr>
          <w:ilvl w:val="0"/>
          <w:numId w:val="18"/>
        </w:numPr>
      </w:pPr>
      <w:r>
        <w:lastRenderedPageBreak/>
        <w:t>1152MHz</w:t>
      </w:r>
    </w:p>
    <w:p w14:paraId="12A4F091" w14:textId="4DA5278B" w:rsidR="0048740C" w:rsidRDefault="0048740C" w:rsidP="00935D28">
      <w:pPr>
        <w:pStyle w:val="ListParagraph"/>
        <w:numPr>
          <w:ilvl w:val="0"/>
          <w:numId w:val="18"/>
        </w:numPr>
      </w:pPr>
      <w:r>
        <w:t>2GB</w:t>
      </w:r>
    </w:p>
    <w:p w14:paraId="53EACC86" w14:textId="14147468" w:rsidR="0048740C" w:rsidRPr="0048740C" w:rsidRDefault="0048740C" w:rsidP="00935D28">
      <w:pPr>
        <w:pStyle w:val="ListParagraph"/>
        <w:numPr>
          <w:ilvl w:val="0"/>
          <w:numId w:val="18"/>
        </w:numPr>
      </w:pPr>
      <w:r>
        <w:t>150mm</w:t>
      </w:r>
    </w:p>
    <w:p w14:paraId="6C2084AC" w14:textId="0D47380D" w:rsidR="0048740C" w:rsidRDefault="0048740C" w:rsidP="0048740C">
      <w:pPr>
        <w:pStyle w:val="Heading3"/>
      </w:pPr>
      <w:r>
        <w:t>Nvidia Gigabyte Geforce RTX 3080 - $2398.99</w:t>
      </w:r>
    </w:p>
    <w:p w14:paraId="3ABFD378" w14:textId="1CAF0728" w:rsidR="0048740C" w:rsidRDefault="0048740C" w:rsidP="00935D28">
      <w:pPr>
        <w:pStyle w:val="NoSpacing"/>
        <w:numPr>
          <w:ilvl w:val="0"/>
          <w:numId w:val="20"/>
        </w:numPr>
      </w:pPr>
      <w:r>
        <w:t>3</w:t>
      </w:r>
    </w:p>
    <w:p w14:paraId="01B24939" w14:textId="70BCA133" w:rsidR="0048740C" w:rsidRDefault="0048740C" w:rsidP="00935D28">
      <w:pPr>
        <w:pStyle w:val="NoSpacing"/>
        <w:numPr>
          <w:ilvl w:val="0"/>
          <w:numId w:val="20"/>
        </w:numPr>
      </w:pPr>
      <w:r>
        <w:t>1800MHz</w:t>
      </w:r>
    </w:p>
    <w:p w14:paraId="64D3C549" w14:textId="39DFA206" w:rsidR="0048740C" w:rsidRDefault="0048740C" w:rsidP="00935D28">
      <w:pPr>
        <w:pStyle w:val="NoSpacing"/>
        <w:numPr>
          <w:ilvl w:val="0"/>
          <w:numId w:val="20"/>
        </w:numPr>
      </w:pPr>
      <w:r>
        <w:t>10GB</w:t>
      </w:r>
    </w:p>
    <w:p w14:paraId="42252643" w14:textId="32FEC14C" w:rsidR="0048740C" w:rsidRDefault="0048740C" w:rsidP="00935D28">
      <w:pPr>
        <w:pStyle w:val="NoSpacing"/>
        <w:numPr>
          <w:ilvl w:val="0"/>
          <w:numId w:val="20"/>
        </w:numPr>
      </w:pPr>
      <w:r>
        <w:t>320mm</w:t>
      </w:r>
    </w:p>
    <w:p w14:paraId="63CAD226" w14:textId="32374462" w:rsidR="002036D7" w:rsidRDefault="002036D7" w:rsidP="0048740C">
      <w:pPr>
        <w:pStyle w:val="Heading3"/>
      </w:pPr>
      <w:r>
        <w:t>Nvidia Gigabyte Geforce RTX 3090</w:t>
      </w:r>
      <w:r w:rsidR="00E24514">
        <w:t xml:space="preserve"> - $3848.99</w:t>
      </w:r>
    </w:p>
    <w:p w14:paraId="100EB85A" w14:textId="788D9890" w:rsidR="0048740C" w:rsidRDefault="00E24514" w:rsidP="00935D28">
      <w:pPr>
        <w:pStyle w:val="ListParagraph"/>
        <w:numPr>
          <w:ilvl w:val="0"/>
          <w:numId w:val="19"/>
        </w:numPr>
      </w:pPr>
      <w:r>
        <w:t>3</w:t>
      </w:r>
    </w:p>
    <w:p w14:paraId="6B22BF7A" w14:textId="294F6647" w:rsidR="00E24514" w:rsidRDefault="00E24514" w:rsidP="00935D28">
      <w:pPr>
        <w:pStyle w:val="ListParagraph"/>
        <w:numPr>
          <w:ilvl w:val="0"/>
          <w:numId w:val="19"/>
        </w:numPr>
      </w:pPr>
      <w:r>
        <w:t>1755MHz</w:t>
      </w:r>
    </w:p>
    <w:p w14:paraId="66137647" w14:textId="28459585" w:rsidR="00E24514" w:rsidRDefault="00E24514" w:rsidP="00935D28">
      <w:pPr>
        <w:pStyle w:val="ListParagraph"/>
        <w:numPr>
          <w:ilvl w:val="0"/>
          <w:numId w:val="19"/>
        </w:numPr>
      </w:pPr>
      <w:r>
        <w:t>24GB</w:t>
      </w:r>
    </w:p>
    <w:p w14:paraId="1085C8F1" w14:textId="74403727" w:rsidR="00E24514" w:rsidRPr="0048740C" w:rsidRDefault="00E24514" w:rsidP="00935D28">
      <w:pPr>
        <w:pStyle w:val="ListParagraph"/>
        <w:numPr>
          <w:ilvl w:val="0"/>
          <w:numId w:val="19"/>
        </w:numPr>
      </w:pPr>
      <w:r>
        <w:t>320mm</w:t>
      </w:r>
    </w:p>
    <w:p w14:paraId="7B20A148" w14:textId="3A7CBFAF" w:rsidR="00404C8B" w:rsidRDefault="002036D7" w:rsidP="0048740C">
      <w:pPr>
        <w:pStyle w:val="Heading3"/>
      </w:pPr>
      <w:r>
        <w:t>Nvidia ASUS TUF Geforce RTX 3070</w:t>
      </w:r>
      <w:r w:rsidR="00404C8B">
        <w:t xml:space="preserve"> - $1848.99</w:t>
      </w:r>
    </w:p>
    <w:p w14:paraId="5DFCBD2B" w14:textId="434B4C56" w:rsidR="00404C8B" w:rsidRDefault="00404C8B" w:rsidP="00935D28">
      <w:pPr>
        <w:pStyle w:val="NoSpacing"/>
        <w:numPr>
          <w:ilvl w:val="0"/>
          <w:numId w:val="21"/>
        </w:numPr>
      </w:pPr>
      <w:r>
        <w:t>3</w:t>
      </w:r>
    </w:p>
    <w:p w14:paraId="3ABC61C6" w14:textId="5A801B7A" w:rsidR="00404C8B" w:rsidRDefault="00404C8B" w:rsidP="00935D28">
      <w:pPr>
        <w:pStyle w:val="NoSpacing"/>
        <w:numPr>
          <w:ilvl w:val="0"/>
          <w:numId w:val="21"/>
        </w:numPr>
      </w:pPr>
      <w:r>
        <w:t>1845MHz</w:t>
      </w:r>
    </w:p>
    <w:p w14:paraId="31CB9405" w14:textId="510050E5" w:rsidR="00404C8B" w:rsidRDefault="00404C8B" w:rsidP="00935D28">
      <w:pPr>
        <w:pStyle w:val="NoSpacing"/>
        <w:numPr>
          <w:ilvl w:val="0"/>
          <w:numId w:val="21"/>
        </w:numPr>
      </w:pPr>
      <w:r>
        <w:t>8GB</w:t>
      </w:r>
    </w:p>
    <w:p w14:paraId="142C423A" w14:textId="55295EA4" w:rsidR="00404C8B" w:rsidRDefault="00404C8B" w:rsidP="00935D28">
      <w:pPr>
        <w:pStyle w:val="NoSpacing"/>
        <w:numPr>
          <w:ilvl w:val="0"/>
          <w:numId w:val="21"/>
        </w:numPr>
      </w:pPr>
      <w:r>
        <w:t>300mm</w:t>
      </w:r>
    </w:p>
    <w:p w14:paraId="40FA887D" w14:textId="19D1ECA0" w:rsidR="002036D7" w:rsidRDefault="002036D7" w:rsidP="0048740C">
      <w:pPr>
        <w:pStyle w:val="Heading3"/>
      </w:pPr>
      <w:r>
        <w:t>Nvidia ASUS ROG STRIX Geforce RTX 30</w:t>
      </w:r>
      <w:r w:rsidR="00404C8B">
        <w:t>9</w:t>
      </w:r>
      <w:r>
        <w:t>0</w:t>
      </w:r>
      <w:r w:rsidR="00404C8B">
        <w:t xml:space="preserve"> White - $4199.00</w:t>
      </w:r>
    </w:p>
    <w:p w14:paraId="256F62B6" w14:textId="2045AB6C" w:rsidR="00404C8B" w:rsidRDefault="00404C8B" w:rsidP="00935D28">
      <w:pPr>
        <w:pStyle w:val="ListParagraph"/>
        <w:numPr>
          <w:ilvl w:val="0"/>
          <w:numId w:val="22"/>
        </w:numPr>
      </w:pPr>
      <w:r>
        <w:t>3</w:t>
      </w:r>
    </w:p>
    <w:p w14:paraId="2BCE13B2" w14:textId="456BB73C" w:rsidR="00404C8B" w:rsidRDefault="00404C8B" w:rsidP="00935D28">
      <w:pPr>
        <w:pStyle w:val="ListParagraph"/>
        <w:numPr>
          <w:ilvl w:val="0"/>
          <w:numId w:val="22"/>
        </w:numPr>
      </w:pPr>
      <w:r>
        <w:t>1890MHz</w:t>
      </w:r>
    </w:p>
    <w:p w14:paraId="50615688" w14:textId="02B4C10C" w:rsidR="00404C8B" w:rsidRDefault="00404C8B" w:rsidP="00935D28">
      <w:pPr>
        <w:pStyle w:val="ListParagraph"/>
        <w:numPr>
          <w:ilvl w:val="0"/>
          <w:numId w:val="22"/>
        </w:numPr>
      </w:pPr>
      <w:r>
        <w:t>24GB</w:t>
      </w:r>
    </w:p>
    <w:p w14:paraId="6B5E9231" w14:textId="7DABB0DB" w:rsidR="00404C8B" w:rsidRPr="00404C8B" w:rsidRDefault="00404C8B" w:rsidP="00935D28">
      <w:pPr>
        <w:pStyle w:val="ListParagraph"/>
        <w:numPr>
          <w:ilvl w:val="0"/>
          <w:numId w:val="22"/>
        </w:numPr>
      </w:pPr>
      <w:r>
        <w:t>312mm</w:t>
      </w:r>
    </w:p>
    <w:p w14:paraId="6AA98332" w14:textId="041B10CD" w:rsidR="00A328A0" w:rsidRDefault="00A328A0" w:rsidP="002036D7"/>
    <w:p w14:paraId="1D6030B6" w14:textId="0872FE35" w:rsidR="00A328A0" w:rsidRDefault="00A328A0" w:rsidP="00C40DB8">
      <w:pPr>
        <w:pStyle w:val="Heading1"/>
      </w:pPr>
      <w:r>
        <w:t>Motherboards:</w:t>
      </w:r>
    </w:p>
    <w:p w14:paraId="3E8EDF57" w14:textId="0DC10BB8" w:rsidR="00A328A0" w:rsidRDefault="00A328A0" w:rsidP="00404C8B">
      <w:pPr>
        <w:pStyle w:val="Heading3"/>
      </w:pPr>
      <w:r>
        <w:t xml:space="preserve">Gigabyte H470 HD3 </w:t>
      </w:r>
      <w:r w:rsidR="00404C8B">
        <w:t>$239.91</w:t>
      </w:r>
    </w:p>
    <w:p w14:paraId="255D8B1E" w14:textId="3E4A3461" w:rsidR="002E0640" w:rsidRDefault="00404C8B" w:rsidP="002E0640">
      <w:pPr>
        <w:pStyle w:val="NoSpacing"/>
        <w:numPr>
          <w:ilvl w:val="0"/>
          <w:numId w:val="5"/>
        </w:numPr>
      </w:pPr>
      <w:r>
        <w:t>P</w:t>
      </w:r>
      <w:r w:rsidR="00D903BD">
        <w:t>orts</w:t>
      </w:r>
      <w:r w:rsidR="002B03B8">
        <w:t>(PCIE x16 slots)</w:t>
      </w:r>
      <w:r>
        <w:t xml:space="preserve"> 2</w:t>
      </w:r>
    </w:p>
    <w:p w14:paraId="24E9A240" w14:textId="2F691ABA" w:rsidR="00D903BD" w:rsidRDefault="00404C8B" w:rsidP="002E0640">
      <w:pPr>
        <w:pStyle w:val="NoSpacing"/>
        <w:numPr>
          <w:ilvl w:val="0"/>
          <w:numId w:val="5"/>
        </w:numPr>
      </w:pPr>
      <w:r>
        <w:t>S</w:t>
      </w:r>
      <w:r w:rsidR="00D903BD">
        <w:t>ocket</w:t>
      </w:r>
      <w:r>
        <w:t xml:space="preserve"> Intel LGA1200</w:t>
      </w:r>
    </w:p>
    <w:p w14:paraId="7633FC33" w14:textId="6BFD7AB8" w:rsidR="00D903BD" w:rsidRDefault="002B03B8" w:rsidP="002E0640">
      <w:pPr>
        <w:pStyle w:val="NoSpacing"/>
        <w:numPr>
          <w:ilvl w:val="0"/>
          <w:numId w:val="5"/>
        </w:numPr>
      </w:pPr>
      <w:r>
        <w:t xml:space="preserve">Intel </w:t>
      </w:r>
      <w:r w:rsidR="00D903BD">
        <w:t>chipset</w:t>
      </w:r>
      <w:r w:rsidR="00404C8B">
        <w:t xml:space="preserve"> H470</w:t>
      </w:r>
    </w:p>
    <w:p w14:paraId="21EE75AD" w14:textId="089E43F4" w:rsidR="00D903BD" w:rsidRDefault="00404C8B" w:rsidP="002E0640">
      <w:pPr>
        <w:pStyle w:val="NoSpacing"/>
        <w:numPr>
          <w:ilvl w:val="0"/>
          <w:numId w:val="5"/>
        </w:numPr>
      </w:pPr>
      <w:r>
        <w:t>formfactor ATX</w:t>
      </w:r>
    </w:p>
    <w:p w14:paraId="75056E88" w14:textId="1EE0148B" w:rsidR="00A328A0" w:rsidRDefault="00A328A0" w:rsidP="00404C8B">
      <w:pPr>
        <w:pStyle w:val="Heading3"/>
      </w:pPr>
      <w:r>
        <w:t xml:space="preserve">ASUS Prime B460M-A </w:t>
      </w:r>
      <w:r w:rsidR="002B03B8">
        <w:t>$159.00</w:t>
      </w:r>
    </w:p>
    <w:p w14:paraId="6471B62D" w14:textId="54D5A713" w:rsidR="00404C8B" w:rsidRDefault="00404C8B" w:rsidP="00935D28">
      <w:pPr>
        <w:pStyle w:val="NoSpacing"/>
        <w:numPr>
          <w:ilvl w:val="0"/>
          <w:numId w:val="23"/>
        </w:numPr>
      </w:pPr>
      <w:r>
        <w:t>1</w:t>
      </w:r>
    </w:p>
    <w:p w14:paraId="2377750C" w14:textId="2F0B5B9D" w:rsidR="00404C8B" w:rsidRDefault="00404C8B" w:rsidP="00935D28">
      <w:pPr>
        <w:pStyle w:val="NoSpacing"/>
        <w:numPr>
          <w:ilvl w:val="0"/>
          <w:numId w:val="23"/>
        </w:numPr>
      </w:pPr>
      <w:r>
        <w:t>Intel LGA1200</w:t>
      </w:r>
    </w:p>
    <w:p w14:paraId="61C66C93" w14:textId="683C8E56" w:rsidR="00404C8B" w:rsidRDefault="002B03B8" w:rsidP="00935D28">
      <w:pPr>
        <w:pStyle w:val="NoSpacing"/>
        <w:numPr>
          <w:ilvl w:val="0"/>
          <w:numId w:val="23"/>
        </w:numPr>
      </w:pPr>
      <w:r>
        <w:t xml:space="preserve">Intel </w:t>
      </w:r>
      <w:r w:rsidR="00404C8B">
        <w:t>B460</w:t>
      </w:r>
    </w:p>
    <w:p w14:paraId="167722EF" w14:textId="77777777" w:rsidR="00404C8B" w:rsidRDefault="00404C8B" w:rsidP="00935D28">
      <w:pPr>
        <w:pStyle w:val="NoSpacing"/>
        <w:numPr>
          <w:ilvl w:val="0"/>
          <w:numId w:val="23"/>
        </w:numPr>
      </w:pPr>
      <w:r>
        <w:t>mATX</w:t>
      </w:r>
    </w:p>
    <w:p w14:paraId="2B1ED640" w14:textId="77777777" w:rsidR="00404C8B" w:rsidRDefault="00404C8B" w:rsidP="00404C8B">
      <w:pPr>
        <w:pStyle w:val="NoSpacing"/>
      </w:pPr>
    </w:p>
    <w:p w14:paraId="3875E069" w14:textId="05A77762" w:rsidR="00A328A0" w:rsidRDefault="00A328A0" w:rsidP="00404C8B">
      <w:pPr>
        <w:pStyle w:val="Heading3"/>
      </w:pPr>
      <w:r>
        <w:t>Gigabyte B560M DS3H</w:t>
      </w:r>
      <w:r w:rsidR="002B03B8">
        <w:t xml:space="preserve"> $208.99</w:t>
      </w:r>
    </w:p>
    <w:p w14:paraId="308A40BD" w14:textId="5DA145F9" w:rsidR="002B03B8" w:rsidRDefault="002B03B8" w:rsidP="00935D28">
      <w:pPr>
        <w:pStyle w:val="ListParagraph"/>
        <w:numPr>
          <w:ilvl w:val="0"/>
          <w:numId w:val="24"/>
        </w:numPr>
      </w:pPr>
      <w:r>
        <w:t>1</w:t>
      </w:r>
    </w:p>
    <w:p w14:paraId="0F065A9F" w14:textId="7DBABD03" w:rsidR="002B03B8" w:rsidRDefault="002B03B8" w:rsidP="00935D28">
      <w:pPr>
        <w:pStyle w:val="ListParagraph"/>
        <w:numPr>
          <w:ilvl w:val="0"/>
          <w:numId w:val="24"/>
        </w:numPr>
      </w:pPr>
      <w:r>
        <w:t>Intel LGA1200</w:t>
      </w:r>
    </w:p>
    <w:p w14:paraId="7FF22A86" w14:textId="38AEB91B" w:rsidR="002B03B8" w:rsidRDefault="002B03B8" w:rsidP="00935D28">
      <w:pPr>
        <w:pStyle w:val="ListParagraph"/>
        <w:numPr>
          <w:ilvl w:val="0"/>
          <w:numId w:val="24"/>
        </w:numPr>
      </w:pPr>
      <w:r>
        <w:t>Intel B560</w:t>
      </w:r>
    </w:p>
    <w:p w14:paraId="220017F4" w14:textId="364770CF" w:rsidR="002B03B8" w:rsidRPr="002B03B8" w:rsidRDefault="002B03B8" w:rsidP="00935D28">
      <w:pPr>
        <w:pStyle w:val="ListParagraph"/>
        <w:numPr>
          <w:ilvl w:val="0"/>
          <w:numId w:val="24"/>
        </w:numPr>
      </w:pPr>
      <w:r>
        <w:t>mATX</w:t>
      </w:r>
    </w:p>
    <w:p w14:paraId="7E310067" w14:textId="77777777" w:rsidR="002B03B8" w:rsidRPr="002B03B8" w:rsidRDefault="002B03B8" w:rsidP="002B03B8"/>
    <w:p w14:paraId="0BB94A81" w14:textId="77777777" w:rsidR="00404C8B" w:rsidRPr="00404C8B" w:rsidRDefault="00404C8B" w:rsidP="00404C8B">
      <w:pPr>
        <w:pStyle w:val="NoSpacing"/>
      </w:pPr>
    </w:p>
    <w:p w14:paraId="60A0EBE8" w14:textId="022A9FC6" w:rsidR="00A328A0" w:rsidRDefault="00A328A0" w:rsidP="00404C8B">
      <w:pPr>
        <w:pStyle w:val="Heading3"/>
      </w:pPr>
      <w:r>
        <w:t>ASUS Rog Stri</w:t>
      </w:r>
      <w:r w:rsidR="00404C8B">
        <w:t>x</w:t>
      </w:r>
      <w:r>
        <w:t xml:space="preserve"> Z590-E</w:t>
      </w:r>
      <w:r w:rsidR="002B03B8">
        <w:t xml:space="preserve"> $584.99</w:t>
      </w:r>
    </w:p>
    <w:p w14:paraId="38402614" w14:textId="07F0D220" w:rsidR="002B03B8" w:rsidRDefault="002B03B8" w:rsidP="00935D28">
      <w:pPr>
        <w:pStyle w:val="NoSpacing"/>
        <w:numPr>
          <w:ilvl w:val="0"/>
          <w:numId w:val="25"/>
        </w:numPr>
      </w:pPr>
      <w:r>
        <w:t>3</w:t>
      </w:r>
    </w:p>
    <w:p w14:paraId="3CB9D756" w14:textId="5C7FA078" w:rsidR="002B03B8" w:rsidRDefault="002B03B8" w:rsidP="00935D28">
      <w:pPr>
        <w:pStyle w:val="NoSpacing"/>
        <w:numPr>
          <w:ilvl w:val="0"/>
          <w:numId w:val="25"/>
        </w:numPr>
      </w:pPr>
      <w:r>
        <w:t>Intel LGA1200</w:t>
      </w:r>
    </w:p>
    <w:p w14:paraId="273BFE47" w14:textId="096954FD" w:rsidR="002B03B8" w:rsidRDefault="002B03B8" w:rsidP="00935D28">
      <w:pPr>
        <w:pStyle w:val="NoSpacing"/>
        <w:numPr>
          <w:ilvl w:val="0"/>
          <w:numId w:val="25"/>
        </w:numPr>
      </w:pPr>
      <w:r>
        <w:t>Intel Z590</w:t>
      </w:r>
    </w:p>
    <w:p w14:paraId="28EE2F19" w14:textId="69C764A8" w:rsidR="002B03B8" w:rsidRDefault="002B03B8" w:rsidP="00935D28">
      <w:pPr>
        <w:pStyle w:val="NoSpacing"/>
        <w:numPr>
          <w:ilvl w:val="0"/>
          <w:numId w:val="25"/>
        </w:numPr>
      </w:pPr>
      <w:r>
        <w:t>ATX</w:t>
      </w:r>
    </w:p>
    <w:p w14:paraId="37BC4568" w14:textId="77777777" w:rsidR="002B03B8" w:rsidRPr="002B03B8" w:rsidRDefault="002B03B8" w:rsidP="002B03B8">
      <w:pPr>
        <w:pStyle w:val="NoSpacing"/>
        <w:ind w:left="720"/>
      </w:pPr>
    </w:p>
    <w:p w14:paraId="7D3DD7EB" w14:textId="75606229" w:rsidR="002B03B8" w:rsidRDefault="00A328A0" w:rsidP="002B03B8">
      <w:pPr>
        <w:pStyle w:val="Heading3"/>
      </w:pPr>
      <w:r>
        <w:t>ASRock H510M</w:t>
      </w:r>
      <w:r w:rsidR="002B03B8">
        <w:t xml:space="preserve"> $171.35</w:t>
      </w:r>
    </w:p>
    <w:p w14:paraId="2A5F37F7" w14:textId="0BC2E02C" w:rsidR="002B03B8" w:rsidRDefault="002B03B8" w:rsidP="00935D28">
      <w:pPr>
        <w:pStyle w:val="ListParagraph"/>
        <w:numPr>
          <w:ilvl w:val="0"/>
          <w:numId w:val="26"/>
        </w:numPr>
      </w:pPr>
      <w:r>
        <w:t>1</w:t>
      </w:r>
    </w:p>
    <w:p w14:paraId="4E1EA850" w14:textId="484A9F35" w:rsidR="002B03B8" w:rsidRDefault="002B03B8" w:rsidP="00935D28">
      <w:pPr>
        <w:pStyle w:val="ListParagraph"/>
        <w:numPr>
          <w:ilvl w:val="0"/>
          <w:numId w:val="26"/>
        </w:numPr>
      </w:pPr>
      <w:r>
        <w:t>Intel LGA1200</w:t>
      </w:r>
    </w:p>
    <w:p w14:paraId="71CA9D3A" w14:textId="128569B1" w:rsidR="002B03B8" w:rsidRDefault="002B03B8" w:rsidP="00935D28">
      <w:pPr>
        <w:pStyle w:val="ListParagraph"/>
        <w:numPr>
          <w:ilvl w:val="0"/>
          <w:numId w:val="26"/>
        </w:numPr>
      </w:pPr>
      <w:r>
        <w:t>Intel H510</w:t>
      </w:r>
    </w:p>
    <w:p w14:paraId="2334733C" w14:textId="661D6BE5" w:rsidR="002B03B8" w:rsidRPr="002B03B8" w:rsidRDefault="002B03B8" w:rsidP="00935D28">
      <w:pPr>
        <w:pStyle w:val="ListParagraph"/>
        <w:numPr>
          <w:ilvl w:val="0"/>
          <w:numId w:val="26"/>
        </w:numPr>
      </w:pPr>
      <w:r>
        <w:t>mITX</w:t>
      </w:r>
    </w:p>
    <w:p w14:paraId="055BEF77" w14:textId="049B96E3" w:rsidR="00A328A0" w:rsidRDefault="00A328A0" w:rsidP="00404C8B">
      <w:pPr>
        <w:pStyle w:val="Heading3"/>
      </w:pPr>
      <w:r>
        <w:t>ASUS ROG STRIX B550-A</w:t>
      </w:r>
      <w:r w:rsidR="002B03B8">
        <w:t xml:space="preserve"> $264.99</w:t>
      </w:r>
    </w:p>
    <w:p w14:paraId="6276974A" w14:textId="0C69968B" w:rsidR="002B03B8" w:rsidRDefault="00883B39" w:rsidP="00935D28">
      <w:pPr>
        <w:pStyle w:val="ListParagraph"/>
        <w:numPr>
          <w:ilvl w:val="0"/>
          <w:numId w:val="27"/>
        </w:numPr>
      </w:pPr>
      <w:r>
        <w:t>2</w:t>
      </w:r>
    </w:p>
    <w:p w14:paraId="49C103B9" w14:textId="2E428842" w:rsidR="00883B39" w:rsidRDefault="00883B39" w:rsidP="00935D28">
      <w:pPr>
        <w:pStyle w:val="ListParagraph"/>
        <w:numPr>
          <w:ilvl w:val="0"/>
          <w:numId w:val="27"/>
        </w:numPr>
      </w:pPr>
      <w:r>
        <w:t>AMD AM4</w:t>
      </w:r>
    </w:p>
    <w:p w14:paraId="4972110F" w14:textId="0A35A40B" w:rsidR="00883B39" w:rsidRDefault="00883B39" w:rsidP="00935D28">
      <w:pPr>
        <w:pStyle w:val="ListParagraph"/>
        <w:numPr>
          <w:ilvl w:val="0"/>
          <w:numId w:val="27"/>
        </w:numPr>
      </w:pPr>
      <w:r>
        <w:t>AMD B550</w:t>
      </w:r>
    </w:p>
    <w:p w14:paraId="46E2E1DC" w14:textId="69A8D788" w:rsidR="00883B39" w:rsidRPr="002B03B8" w:rsidRDefault="00883B39" w:rsidP="00935D28">
      <w:pPr>
        <w:pStyle w:val="ListParagraph"/>
        <w:numPr>
          <w:ilvl w:val="0"/>
          <w:numId w:val="27"/>
        </w:numPr>
      </w:pPr>
      <w:r>
        <w:t>ATX</w:t>
      </w:r>
    </w:p>
    <w:p w14:paraId="4480C815" w14:textId="1ADC94E6" w:rsidR="00A328A0" w:rsidRPr="001C7F86" w:rsidRDefault="00A328A0" w:rsidP="00404C8B">
      <w:pPr>
        <w:pStyle w:val="Heading3"/>
        <w:rPr>
          <w:lang w:val="fr-FR"/>
        </w:rPr>
      </w:pPr>
      <w:r w:rsidRPr="001C7F86">
        <w:rPr>
          <w:lang w:val="fr-FR"/>
        </w:rPr>
        <w:t>ASUS TUF X570-PLUS</w:t>
      </w:r>
      <w:r w:rsidR="00883B39" w:rsidRPr="001C7F86">
        <w:rPr>
          <w:lang w:val="fr-FR"/>
        </w:rPr>
        <w:t xml:space="preserve"> $365</w:t>
      </w:r>
    </w:p>
    <w:p w14:paraId="6F2A2786" w14:textId="66732255" w:rsidR="00883B39" w:rsidRDefault="00883B39" w:rsidP="00935D28">
      <w:pPr>
        <w:pStyle w:val="ListParagraph"/>
        <w:numPr>
          <w:ilvl w:val="0"/>
          <w:numId w:val="28"/>
        </w:numPr>
      </w:pPr>
      <w:r>
        <w:t>2</w:t>
      </w:r>
    </w:p>
    <w:p w14:paraId="69F9009A" w14:textId="466BD8AD" w:rsidR="00883B39" w:rsidRDefault="00883B39" w:rsidP="00935D28">
      <w:pPr>
        <w:pStyle w:val="ListParagraph"/>
        <w:numPr>
          <w:ilvl w:val="0"/>
          <w:numId w:val="28"/>
        </w:numPr>
      </w:pPr>
      <w:r>
        <w:t>AMD AM4</w:t>
      </w:r>
    </w:p>
    <w:p w14:paraId="272F6535" w14:textId="286BE6FC" w:rsidR="00883B39" w:rsidRDefault="00883B39" w:rsidP="00935D28">
      <w:pPr>
        <w:pStyle w:val="ListParagraph"/>
        <w:numPr>
          <w:ilvl w:val="0"/>
          <w:numId w:val="28"/>
        </w:numPr>
      </w:pPr>
      <w:r>
        <w:t>AMD X570</w:t>
      </w:r>
    </w:p>
    <w:p w14:paraId="4E891D73" w14:textId="09E726E6" w:rsidR="00883B39" w:rsidRPr="00883B39" w:rsidRDefault="00883B39" w:rsidP="00935D28">
      <w:pPr>
        <w:pStyle w:val="ListParagraph"/>
        <w:numPr>
          <w:ilvl w:val="0"/>
          <w:numId w:val="28"/>
        </w:numPr>
      </w:pPr>
      <w:r>
        <w:t>ATX</w:t>
      </w:r>
    </w:p>
    <w:p w14:paraId="43EDB841" w14:textId="1B490882" w:rsidR="00A328A0" w:rsidRDefault="00A328A0" w:rsidP="00404C8B">
      <w:pPr>
        <w:pStyle w:val="Heading3"/>
      </w:pPr>
      <w:r>
        <w:t>ASRock B450M</w:t>
      </w:r>
      <w:r w:rsidR="00883B39">
        <w:t xml:space="preserve"> $199.94</w:t>
      </w:r>
    </w:p>
    <w:p w14:paraId="2C9DCD67" w14:textId="5D4E8C19" w:rsidR="00883B39" w:rsidRDefault="00883B39" w:rsidP="00935D28">
      <w:pPr>
        <w:pStyle w:val="ListParagraph"/>
        <w:numPr>
          <w:ilvl w:val="0"/>
          <w:numId w:val="29"/>
        </w:numPr>
      </w:pPr>
      <w:r>
        <w:t>2</w:t>
      </w:r>
    </w:p>
    <w:p w14:paraId="2961943E" w14:textId="30B7A457" w:rsidR="00883B39" w:rsidRDefault="00883B39" w:rsidP="00935D28">
      <w:pPr>
        <w:pStyle w:val="ListParagraph"/>
        <w:numPr>
          <w:ilvl w:val="0"/>
          <w:numId w:val="29"/>
        </w:numPr>
      </w:pPr>
      <w:r>
        <w:t>AMD AM4</w:t>
      </w:r>
    </w:p>
    <w:p w14:paraId="10286AA3" w14:textId="72FB3EC9" w:rsidR="00883B39" w:rsidRDefault="00883B39" w:rsidP="00935D28">
      <w:pPr>
        <w:pStyle w:val="ListParagraph"/>
        <w:numPr>
          <w:ilvl w:val="0"/>
          <w:numId w:val="29"/>
        </w:numPr>
      </w:pPr>
      <w:r>
        <w:t>AMD B450</w:t>
      </w:r>
    </w:p>
    <w:p w14:paraId="2BA492A4" w14:textId="040E976B" w:rsidR="00883B39" w:rsidRPr="00883B39" w:rsidRDefault="00883B39" w:rsidP="00935D28">
      <w:pPr>
        <w:pStyle w:val="ListParagraph"/>
        <w:numPr>
          <w:ilvl w:val="0"/>
          <w:numId w:val="29"/>
        </w:numPr>
      </w:pPr>
      <w:r>
        <w:t>mATX</w:t>
      </w:r>
    </w:p>
    <w:p w14:paraId="1289B3CD" w14:textId="077D4332" w:rsidR="00A328A0" w:rsidRDefault="00A328A0" w:rsidP="00404C8B">
      <w:pPr>
        <w:pStyle w:val="Heading3"/>
      </w:pPr>
      <w:r>
        <w:t xml:space="preserve">Gigabyte X570 AORUS Elite </w:t>
      </w:r>
      <w:r w:rsidR="008210C6">
        <w:t>$429.94</w:t>
      </w:r>
    </w:p>
    <w:p w14:paraId="028F82A3" w14:textId="77777777" w:rsidR="008210C6" w:rsidRDefault="008210C6" w:rsidP="00935D28">
      <w:pPr>
        <w:pStyle w:val="ListParagraph"/>
        <w:numPr>
          <w:ilvl w:val="0"/>
          <w:numId w:val="30"/>
        </w:numPr>
      </w:pPr>
      <w:r>
        <w:t>1</w:t>
      </w:r>
    </w:p>
    <w:p w14:paraId="3906FA47" w14:textId="77777777" w:rsidR="008210C6" w:rsidRDefault="008210C6" w:rsidP="00935D28">
      <w:pPr>
        <w:pStyle w:val="ListParagraph"/>
        <w:numPr>
          <w:ilvl w:val="0"/>
          <w:numId w:val="30"/>
        </w:numPr>
      </w:pPr>
      <w:r>
        <w:t>AMD AM4</w:t>
      </w:r>
    </w:p>
    <w:p w14:paraId="3539D932" w14:textId="77777777" w:rsidR="008210C6" w:rsidRDefault="008210C6" w:rsidP="00935D28">
      <w:pPr>
        <w:pStyle w:val="ListParagraph"/>
        <w:numPr>
          <w:ilvl w:val="0"/>
          <w:numId w:val="30"/>
        </w:numPr>
      </w:pPr>
      <w:r>
        <w:t>AMD X570</w:t>
      </w:r>
    </w:p>
    <w:p w14:paraId="5160E453" w14:textId="75AAD1A7" w:rsidR="008210C6" w:rsidRPr="00883B39" w:rsidRDefault="008210C6" w:rsidP="00935D28">
      <w:pPr>
        <w:pStyle w:val="ListParagraph"/>
        <w:numPr>
          <w:ilvl w:val="0"/>
          <w:numId w:val="30"/>
        </w:numPr>
      </w:pPr>
      <w:r>
        <w:t>ATX</w:t>
      </w:r>
      <w:r>
        <w:tab/>
      </w:r>
    </w:p>
    <w:p w14:paraId="7DF32EC7" w14:textId="5388800F" w:rsidR="00A328A0" w:rsidRDefault="00A328A0" w:rsidP="00404C8B">
      <w:pPr>
        <w:pStyle w:val="Heading3"/>
      </w:pPr>
      <w:r>
        <w:t xml:space="preserve">AsRock B550 Phantom Gaming </w:t>
      </w:r>
      <w:r w:rsidR="00EF3C7C">
        <w:t>$249.00</w:t>
      </w:r>
    </w:p>
    <w:p w14:paraId="76F51053" w14:textId="313683CF" w:rsidR="00A328A0" w:rsidRDefault="00EF3C7C" w:rsidP="00935D28">
      <w:pPr>
        <w:pStyle w:val="NoSpacing"/>
        <w:numPr>
          <w:ilvl w:val="0"/>
          <w:numId w:val="31"/>
        </w:numPr>
      </w:pPr>
      <w:r>
        <w:t>2</w:t>
      </w:r>
    </w:p>
    <w:p w14:paraId="136B56CC" w14:textId="60601F04" w:rsidR="00EF3C7C" w:rsidRDefault="00EF3C7C" w:rsidP="00935D28">
      <w:pPr>
        <w:pStyle w:val="NoSpacing"/>
        <w:numPr>
          <w:ilvl w:val="0"/>
          <w:numId w:val="31"/>
        </w:numPr>
      </w:pPr>
      <w:r>
        <w:t>AMD AM4</w:t>
      </w:r>
    </w:p>
    <w:p w14:paraId="6292D576" w14:textId="46CEC7BE" w:rsidR="00EF3C7C" w:rsidRDefault="00EF3C7C" w:rsidP="00935D28">
      <w:pPr>
        <w:pStyle w:val="NoSpacing"/>
        <w:numPr>
          <w:ilvl w:val="0"/>
          <w:numId w:val="31"/>
        </w:numPr>
      </w:pPr>
      <w:r>
        <w:t>AMD B550</w:t>
      </w:r>
    </w:p>
    <w:p w14:paraId="05D1A4E9" w14:textId="65C66BF9" w:rsidR="00EF3C7C" w:rsidRDefault="00EF3C7C" w:rsidP="00935D28">
      <w:pPr>
        <w:pStyle w:val="NoSpacing"/>
        <w:numPr>
          <w:ilvl w:val="0"/>
          <w:numId w:val="31"/>
        </w:numPr>
      </w:pPr>
      <w:r>
        <w:t>ATX</w:t>
      </w:r>
    </w:p>
    <w:p w14:paraId="2ECEAA53" w14:textId="77777777" w:rsidR="00F531C8" w:rsidRDefault="00F531C8" w:rsidP="002036D7"/>
    <w:p w14:paraId="7AEFEEDF" w14:textId="34940D4A" w:rsidR="00A328A0" w:rsidRDefault="00A328A0" w:rsidP="00C40DB8">
      <w:pPr>
        <w:pStyle w:val="Heading1"/>
      </w:pPr>
      <w:r>
        <w:t>Memory</w:t>
      </w:r>
    </w:p>
    <w:p w14:paraId="0154DD24" w14:textId="12A1E887" w:rsidR="00A328A0" w:rsidRDefault="00A328A0" w:rsidP="00C40DB8">
      <w:pPr>
        <w:pStyle w:val="Heading3"/>
      </w:pPr>
      <w:r>
        <w:t xml:space="preserve">HyperX Fury 16GB RAM </w:t>
      </w:r>
      <w:r w:rsidR="00F531C8">
        <w:t>$159.00</w:t>
      </w:r>
    </w:p>
    <w:p w14:paraId="096DF6AE" w14:textId="51C58B06" w:rsidR="002E0640" w:rsidRDefault="00F531C8" w:rsidP="002E0640">
      <w:pPr>
        <w:pStyle w:val="ListParagraph"/>
        <w:numPr>
          <w:ilvl w:val="0"/>
          <w:numId w:val="3"/>
        </w:numPr>
      </w:pPr>
      <w:r>
        <w:t>memory</w:t>
      </w:r>
      <w:r w:rsidR="002E0640">
        <w:t>Speed</w:t>
      </w:r>
      <w:r w:rsidR="00EF3C7C">
        <w:t xml:space="preserve"> </w:t>
      </w:r>
      <w:r>
        <w:t>3200MHz</w:t>
      </w:r>
    </w:p>
    <w:p w14:paraId="58EFEBDE" w14:textId="297A158D" w:rsidR="002E0640" w:rsidRDefault="002E0640" w:rsidP="002E0640">
      <w:pPr>
        <w:pStyle w:val="ListParagraph"/>
        <w:numPr>
          <w:ilvl w:val="0"/>
          <w:numId w:val="3"/>
        </w:numPr>
      </w:pPr>
      <w:r>
        <w:t>memoryType</w:t>
      </w:r>
      <w:r w:rsidR="00F531C8">
        <w:t xml:space="preserve"> DDR4</w:t>
      </w:r>
    </w:p>
    <w:p w14:paraId="09A23B20" w14:textId="58C8354F" w:rsidR="002E0640" w:rsidRDefault="002E0640" w:rsidP="002E0640">
      <w:pPr>
        <w:pStyle w:val="ListParagraph"/>
        <w:numPr>
          <w:ilvl w:val="0"/>
          <w:numId w:val="3"/>
        </w:numPr>
      </w:pPr>
      <w:r>
        <w:lastRenderedPageBreak/>
        <w:t>memoryCapacity</w:t>
      </w:r>
      <w:r w:rsidR="00F531C8">
        <w:t xml:space="preserve"> 16GB (2 x 8GB)</w:t>
      </w:r>
    </w:p>
    <w:p w14:paraId="1EB696BF" w14:textId="083AF373" w:rsidR="002E0640" w:rsidRDefault="00F531C8" w:rsidP="002E0640">
      <w:pPr>
        <w:pStyle w:val="ListParagraph"/>
        <w:numPr>
          <w:ilvl w:val="0"/>
          <w:numId w:val="3"/>
        </w:numPr>
      </w:pPr>
      <w:r>
        <w:t>formfactor DIMM</w:t>
      </w:r>
    </w:p>
    <w:p w14:paraId="15E21176" w14:textId="0C97EEA3" w:rsidR="00C40DB8" w:rsidRDefault="00C40DB8" w:rsidP="00C40DB8">
      <w:pPr>
        <w:pStyle w:val="Heading3"/>
      </w:pPr>
      <w:r>
        <w:t>HyperX Fury 32GB RAM $309.99</w:t>
      </w:r>
    </w:p>
    <w:p w14:paraId="1CC492CB" w14:textId="77777777" w:rsidR="00C40DB8" w:rsidRDefault="00C40DB8" w:rsidP="00935D28">
      <w:pPr>
        <w:pStyle w:val="ListParagraph"/>
        <w:numPr>
          <w:ilvl w:val="0"/>
          <w:numId w:val="33"/>
        </w:numPr>
      </w:pPr>
      <w:r>
        <w:t>3200MHz</w:t>
      </w:r>
    </w:p>
    <w:p w14:paraId="3C402EB1" w14:textId="77777777" w:rsidR="00C40DB8" w:rsidRDefault="00C40DB8" w:rsidP="00935D28">
      <w:pPr>
        <w:pStyle w:val="ListParagraph"/>
        <w:numPr>
          <w:ilvl w:val="0"/>
          <w:numId w:val="33"/>
        </w:numPr>
      </w:pPr>
      <w:r>
        <w:t>DDR4</w:t>
      </w:r>
    </w:p>
    <w:p w14:paraId="60E7D828" w14:textId="77777777" w:rsidR="00C40DB8" w:rsidRDefault="00C40DB8" w:rsidP="00935D28">
      <w:pPr>
        <w:pStyle w:val="ListParagraph"/>
        <w:numPr>
          <w:ilvl w:val="0"/>
          <w:numId w:val="33"/>
        </w:numPr>
      </w:pPr>
      <w:r>
        <w:t>32GB (2 x 16GB)</w:t>
      </w:r>
    </w:p>
    <w:p w14:paraId="65EF0EF1" w14:textId="198A122C" w:rsidR="00C40DB8" w:rsidRDefault="00C40DB8" w:rsidP="00935D28">
      <w:pPr>
        <w:pStyle w:val="ListParagraph"/>
        <w:numPr>
          <w:ilvl w:val="0"/>
          <w:numId w:val="33"/>
        </w:numPr>
      </w:pPr>
      <w:r>
        <w:t>DIMM</w:t>
      </w:r>
    </w:p>
    <w:p w14:paraId="02D1D6CD" w14:textId="20C94F2C" w:rsidR="00A328A0" w:rsidRDefault="00C40DB8" w:rsidP="00C40DB8">
      <w:pPr>
        <w:pStyle w:val="Heading3"/>
      </w:pPr>
      <w:r>
        <w:t xml:space="preserve"> </w:t>
      </w:r>
      <w:r w:rsidR="00A328A0">
        <w:t>G.SKILL Ripjaws V series 16GB RAM</w:t>
      </w:r>
      <w:r w:rsidR="00F531C8">
        <w:t xml:space="preserve"> $157.50</w:t>
      </w:r>
    </w:p>
    <w:p w14:paraId="2CEF079B" w14:textId="48DD9D40" w:rsidR="00F531C8" w:rsidRDefault="00F531C8" w:rsidP="00935D28">
      <w:pPr>
        <w:pStyle w:val="ListParagraph"/>
        <w:numPr>
          <w:ilvl w:val="0"/>
          <w:numId w:val="32"/>
        </w:numPr>
      </w:pPr>
      <w:r>
        <w:t>3200MHz</w:t>
      </w:r>
    </w:p>
    <w:p w14:paraId="78E6778A" w14:textId="4170FD7B" w:rsidR="00F531C8" w:rsidRDefault="00F531C8" w:rsidP="00935D28">
      <w:pPr>
        <w:pStyle w:val="ListParagraph"/>
        <w:numPr>
          <w:ilvl w:val="0"/>
          <w:numId w:val="32"/>
        </w:numPr>
      </w:pPr>
      <w:r>
        <w:t>DDR4</w:t>
      </w:r>
    </w:p>
    <w:p w14:paraId="26B91F3E" w14:textId="0BC5B4D3" w:rsidR="00F531C8" w:rsidRDefault="00F531C8" w:rsidP="00935D28">
      <w:pPr>
        <w:pStyle w:val="ListParagraph"/>
        <w:numPr>
          <w:ilvl w:val="0"/>
          <w:numId w:val="32"/>
        </w:numPr>
      </w:pPr>
      <w:r>
        <w:t>16GB (2 x 8GB)</w:t>
      </w:r>
    </w:p>
    <w:p w14:paraId="2C9BB340" w14:textId="487E04A4" w:rsidR="007F7A0F" w:rsidRDefault="00F531C8" w:rsidP="00935D28">
      <w:pPr>
        <w:pStyle w:val="ListParagraph"/>
        <w:numPr>
          <w:ilvl w:val="0"/>
          <w:numId w:val="32"/>
        </w:numPr>
      </w:pPr>
      <w:r>
        <w:t>DIMM</w:t>
      </w:r>
    </w:p>
    <w:p w14:paraId="343AAB1F" w14:textId="558E685E" w:rsidR="00C40DB8" w:rsidRDefault="00A328A0" w:rsidP="00C40DB8">
      <w:pPr>
        <w:pStyle w:val="Heading3"/>
      </w:pPr>
      <w:r>
        <w:t>PNY XLR8 RGB 16GB RAM</w:t>
      </w:r>
      <w:r w:rsidR="00C40DB8">
        <w:t xml:space="preserve"> $194.35</w:t>
      </w:r>
    </w:p>
    <w:p w14:paraId="0F774304" w14:textId="77777777" w:rsidR="00C40DB8" w:rsidRDefault="00C40DB8" w:rsidP="00935D28">
      <w:pPr>
        <w:pStyle w:val="ListParagraph"/>
        <w:numPr>
          <w:ilvl w:val="0"/>
          <w:numId w:val="34"/>
        </w:numPr>
      </w:pPr>
      <w:r>
        <w:t>3200MHz</w:t>
      </w:r>
    </w:p>
    <w:p w14:paraId="6D52B576" w14:textId="77777777" w:rsidR="00C40DB8" w:rsidRDefault="00C40DB8" w:rsidP="00935D28">
      <w:pPr>
        <w:pStyle w:val="ListParagraph"/>
        <w:numPr>
          <w:ilvl w:val="0"/>
          <w:numId w:val="34"/>
        </w:numPr>
      </w:pPr>
      <w:r>
        <w:t>DDR4</w:t>
      </w:r>
    </w:p>
    <w:p w14:paraId="190854E0" w14:textId="77777777" w:rsidR="00C40DB8" w:rsidRDefault="00C40DB8" w:rsidP="00935D28">
      <w:pPr>
        <w:pStyle w:val="ListParagraph"/>
        <w:numPr>
          <w:ilvl w:val="0"/>
          <w:numId w:val="34"/>
        </w:numPr>
      </w:pPr>
      <w:r>
        <w:t>16GB (2 x 8GB)</w:t>
      </w:r>
    </w:p>
    <w:p w14:paraId="6500D1C4" w14:textId="4A0503E2" w:rsidR="00C40DB8" w:rsidRDefault="00C40DB8" w:rsidP="00935D28">
      <w:pPr>
        <w:pStyle w:val="ListParagraph"/>
        <w:numPr>
          <w:ilvl w:val="0"/>
          <w:numId w:val="34"/>
        </w:numPr>
      </w:pPr>
      <w:r>
        <w:t>DIMM</w:t>
      </w:r>
    </w:p>
    <w:p w14:paraId="2BC43CE0" w14:textId="0528BF8D" w:rsidR="00A328A0" w:rsidRDefault="00A328A0" w:rsidP="002863A9">
      <w:pPr>
        <w:pStyle w:val="Heading3"/>
      </w:pPr>
      <w:r>
        <w:br/>
        <w:t>PNY XLR8 16GB RAM</w:t>
      </w:r>
      <w:r w:rsidR="00C40DB8">
        <w:t xml:space="preserve"> $136.85</w:t>
      </w:r>
    </w:p>
    <w:p w14:paraId="34021E7D" w14:textId="0F3684E6" w:rsidR="00C40DB8" w:rsidRDefault="00C40DB8" w:rsidP="00935D28">
      <w:pPr>
        <w:pStyle w:val="ListParagraph"/>
        <w:numPr>
          <w:ilvl w:val="0"/>
          <w:numId w:val="35"/>
        </w:numPr>
      </w:pPr>
      <w:r>
        <w:t>2666MHz</w:t>
      </w:r>
    </w:p>
    <w:p w14:paraId="39952D7E" w14:textId="1ED34B99" w:rsidR="00C40DB8" w:rsidRDefault="00C40DB8" w:rsidP="00935D28">
      <w:pPr>
        <w:pStyle w:val="ListParagraph"/>
        <w:numPr>
          <w:ilvl w:val="0"/>
          <w:numId w:val="35"/>
        </w:numPr>
      </w:pPr>
      <w:r>
        <w:t>DDR4</w:t>
      </w:r>
    </w:p>
    <w:p w14:paraId="2B07F7A9" w14:textId="57DB986A" w:rsidR="00C40DB8" w:rsidRDefault="00C40DB8" w:rsidP="00935D28">
      <w:pPr>
        <w:pStyle w:val="ListParagraph"/>
        <w:numPr>
          <w:ilvl w:val="0"/>
          <w:numId w:val="35"/>
        </w:numPr>
      </w:pPr>
      <w:r>
        <w:t>16G</w:t>
      </w:r>
      <w:r w:rsidR="00D133D2">
        <w:t>B</w:t>
      </w:r>
      <w:r>
        <w:t xml:space="preserve"> (2 x 8GB)</w:t>
      </w:r>
    </w:p>
    <w:p w14:paraId="6A396D64" w14:textId="1DFE0AA4" w:rsidR="00C40DB8" w:rsidRPr="00C40DB8" w:rsidRDefault="00C40DB8" w:rsidP="00935D28">
      <w:pPr>
        <w:pStyle w:val="ListParagraph"/>
        <w:numPr>
          <w:ilvl w:val="0"/>
          <w:numId w:val="35"/>
        </w:numPr>
      </w:pPr>
      <w:r>
        <w:t>DIMM</w:t>
      </w:r>
    </w:p>
    <w:p w14:paraId="4E8ECDBF" w14:textId="3265B7AB" w:rsidR="00A328A0" w:rsidRDefault="00A328A0" w:rsidP="00C40DB8">
      <w:pPr>
        <w:pStyle w:val="Heading3"/>
      </w:pPr>
      <w:r>
        <w:t>G.SKILL Trident Z RGB 16GB R</w:t>
      </w:r>
      <w:r w:rsidR="002863A9">
        <w:t xml:space="preserve">AM $214.99 </w:t>
      </w:r>
    </w:p>
    <w:p w14:paraId="7F9D8844" w14:textId="77777777" w:rsidR="002863A9" w:rsidRDefault="002863A9" w:rsidP="00935D28">
      <w:pPr>
        <w:pStyle w:val="ListParagraph"/>
        <w:numPr>
          <w:ilvl w:val="0"/>
          <w:numId w:val="32"/>
        </w:numPr>
      </w:pPr>
      <w:r>
        <w:t>3200MHz</w:t>
      </w:r>
    </w:p>
    <w:p w14:paraId="5981966E" w14:textId="77777777" w:rsidR="002863A9" w:rsidRDefault="002863A9" w:rsidP="00935D28">
      <w:pPr>
        <w:pStyle w:val="ListParagraph"/>
        <w:numPr>
          <w:ilvl w:val="0"/>
          <w:numId w:val="32"/>
        </w:numPr>
      </w:pPr>
      <w:r>
        <w:t>DDR4</w:t>
      </w:r>
    </w:p>
    <w:p w14:paraId="5B74F25F" w14:textId="77777777" w:rsidR="002863A9" w:rsidRDefault="002863A9" w:rsidP="00935D28">
      <w:pPr>
        <w:pStyle w:val="ListParagraph"/>
        <w:numPr>
          <w:ilvl w:val="0"/>
          <w:numId w:val="32"/>
        </w:numPr>
      </w:pPr>
      <w:r>
        <w:t>16GB (2 x 8GB)</w:t>
      </w:r>
    </w:p>
    <w:p w14:paraId="2F62CC49" w14:textId="3A18B9AB" w:rsidR="002863A9" w:rsidRPr="002863A9" w:rsidRDefault="002863A9" w:rsidP="00935D28">
      <w:pPr>
        <w:pStyle w:val="ListParagraph"/>
        <w:numPr>
          <w:ilvl w:val="0"/>
          <w:numId w:val="32"/>
        </w:numPr>
      </w:pPr>
      <w:r>
        <w:t>DIMM</w:t>
      </w:r>
    </w:p>
    <w:p w14:paraId="1F23DFC8" w14:textId="5CD235A9" w:rsidR="00A328A0" w:rsidRDefault="00A328A0" w:rsidP="00C40DB8">
      <w:pPr>
        <w:pStyle w:val="Heading3"/>
      </w:pPr>
      <w:r>
        <w:t>G.SKILL Trident Z R</w:t>
      </w:r>
      <w:r w:rsidR="002B5417">
        <w:t>G</w:t>
      </w:r>
      <w:r w:rsidR="002177FC">
        <w:t>B</w:t>
      </w:r>
      <w:r>
        <w:t xml:space="preserve"> 32GB R</w:t>
      </w:r>
      <w:r w:rsidR="002177FC">
        <w:t>AM</w:t>
      </w:r>
      <w:r w:rsidR="002863A9">
        <w:t xml:space="preserve"> $394.99</w:t>
      </w:r>
    </w:p>
    <w:p w14:paraId="082068A2" w14:textId="77777777" w:rsidR="002863A9" w:rsidRDefault="002863A9" w:rsidP="00935D28">
      <w:pPr>
        <w:pStyle w:val="ListParagraph"/>
        <w:numPr>
          <w:ilvl w:val="0"/>
          <w:numId w:val="32"/>
        </w:numPr>
      </w:pPr>
      <w:r>
        <w:t>3200MHz</w:t>
      </w:r>
    </w:p>
    <w:p w14:paraId="5E5AB477" w14:textId="77777777" w:rsidR="002863A9" w:rsidRDefault="002863A9" w:rsidP="00935D28">
      <w:pPr>
        <w:pStyle w:val="ListParagraph"/>
        <w:numPr>
          <w:ilvl w:val="0"/>
          <w:numId w:val="32"/>
        </w:numPr>
      </w:pPr>
      <w:r>
        <w:t>DDR4</w:t>
      </w:r>
    </w:p>
    <w:p w14:paraId="58CA1A1D" w14:textId="09B99574" w:rsidR="002863A9" w:rsidRDefault="002863A9" w:rsidP="00935D28">
      <w:pPr>
        <w:pStyle w:val="ListParagraph"/>
        <w:numPr>
          <w:ilvl w:val="0"/>
          <w:numId w:val="32"/>
        </w:numPr>
      </w:pPr>
      <w:r>
        <w:t>32GB (2 x 16GB)</w:t>
      </w:r>
    </w:p>
    <w:p w14:paraId="5312825F" w14:textId="171A3634" w:rsidR="002863A9" w:rsidRPr="002863A9" w:rsidRDefault="002863A9" w:rsidP="00935D28">
      <w:pPr>
        <w:pStyle w:val="ListParagraph"/>
        <w:numPr>
          <w:ilvl w:val="0"/>
          <w:numId w:val="32"/>
        </w:numPr>
      </w:pPr>
      <w:r>
        <w:t>DIMM</w:t>
      </w:r>
    </w:p>
    <w:p w14:paraId="00A41FB6" w14:textId="51FC03F7" w:rsidR="00A328A0" w:rsidRDefault="00A328A0" w:rsidP="00C40DB8">
      <w:pPr>
        <w:pStyle w:val="Heading3"/>
      </w:pPr>
      <w:r>
        <w:t>Corsair Vengeance 16GB RAM</w:t>
      </w:r>
      <w:r w:rsidR="00495E44">
        <w:t xml:space="preserve"> $194.35</w:t>
      </w:r>
    </w:p>
    <w:p w14:paraId="344FE97C" w14:textId="77777777" w:rsidR="00495E44" w:rsidRDefault="00495E44" w:rsidP="00935D28">
      <w:pPr>
        <w:pStyle w:val="ListParagraph"/>
        <w:numPr>
          <w:ilvl w:val="0"/>
          <w:numId w:val="32"/>
        </w:numPr>
      </w:pPr>
      <w:r>
        <w:t>3200MHz</w:t>
      </w:r>
    </w:p>
    <w:p w14:paraId="78BCFBD5" w14:textId="77777777" w:rsidR="00495E44" w:rsidRDefault="00495E44" w:rsidP="00935D28">
      <w:pPr>
        <w:pStyle w:val="ListParagraph"/>
        <w:numPr>
          <w:ilvl w:val="0"/>
          <w:numId w:val="32"/>
        </w:numPr>
      </w:pPr>
      <w:r>
        <w:t>DDR4</w:t>
      </w:r>
    </w:p>
    <w:p w14:paraId="051606A7" w14:textId="77777777" w:rsidR="00495E44" w:rsidRDefault="00495E44" w:rsidP="00935D28">
      <w:pPr>
        <w:pStyle w:val="ListParagraph"/>
        <w:numPr>
          <w:ilvl w:val="0"/>
          <w:numId w:val="32"/>
        </w:numPr>
      </w:pPr>
      <w:r>
        <w:t>16GB (2 x 8GB)</w:t>
      </w:r>
    </w:p>
    <w:p w14:paraId="46FA6E0F" w14:textId="53DBB8AA" w:rsidR="002863A9" w:rsidRPr="002863A9" w:rsidRDefault="00495E44" w:rsidP="00935D28">
      <w:pPr>
        <w:pStyle w:val="ListParagraph"/>
        <w:numPr>
          <w:ilvl w:val="0"/>
          <w:numId w:val="32"/>
        </w:numPr>
      </w:pPr>
      <w:r>
        <w:t>DIMM</w:t>
      </w:r>
    </w:p>
    <w:p w14:paraId="7A49DF1E" w14:textId="4425ED0B" w:rsidR="00A328A0" w:rsidRDefault="00A328A0" w:rsidP="00C40DB8">
      <w:pPr>
        <w:pStyle w:val="Heading3"/>
      </w:pPr>
      <w:r>
        <w:t>Corsair Vengeance R</w:t>
      </w:r>
      <w:r w:rsidR="00495E44">
        <w:t>GB</w:t>
      </w:r>
      <w:r>
        <w:t xml:space="preserve"> Pro</w:t>
      </w:r>
      <w:r w:rsidR="00495E44">
        <w:t xml:space="preserve"> SL White</w:t>
      </w:r>
      <w:r>
        <w:t xml:space="preserve"> 32GB RAM</w:t>
      </w:r>
      <w:r w:rsidR="00495E44">
        <w:t xml:space="preserve"> $409.00</w:t>
      </w:r>
    </w:p>
    <w:p w14:paraId="797FE9BC" w14:textId="75DE99CD" w:rsidR="00495E44" w:rsidRDefault="00495E44" w:rsidP="00935D28">
      <w:pPr>
        <w:pStyle w:val="ListParagraph"/>
        <w:numPr>
          <w:ilvl w:val="0"/>
          <w:numId w:val="32"/>
        </w:numPr>
      </w:pPr>
      <w:r>
        <w:t>3600MHz</w:t>
      </w:r>
    </w:p>
    <w:p w14:paraId="3B36BE9E" w14:textId="77777777" w:rsidR="00495E44" w:rsidRDefault="00495E44" w:rsidP="00935D28">
      <w:pPr>
        <w:pStyle w:val="ListParagraph"/>
        <w:numPr>
          <w:ilvl w:val="0"/>
          <w:numId w:val="32"/>
        </w:numPr>
      </w:pPr>
      <w:r>
        <w:t>DDR4</w:t>
      </w:r>
    </w:p>
    <w:p w14:paraId="3E3B8DD6" w14:textId="05170839" w:rsidR="00495E44" w:rsidRDefault="00495E44" w:rsidP="00935D28">
      <w:pPr>
        <w:pStyle w:val="ListParagraph"/>
        <w:numPr>
          <w:ilvl w:val="0"/>
          <w:numId w:val="32"/>
        </w:numPr>
      </w:pPr>
      <w:r>
        <w:lastRenderedPageBreak/>
        <w:t>32GB (2 x 16GB)</w:t>
      </w:r>
    </w:p>
    <w:p w14:paraId="7AF8F000" w14:textId="24941773" w:rsidR="00495E44" w:rsidRPr="00495E44" w:rsidRDefault="00495E44" w:rsidP="00935D28">
      <w:pPr>
        <w:pStyle w:val="ListParagraph"/>
        <w:numPr>
          <w:ilvl w:val="0"/>
          <w:numId w:val="32"/>
        </w:numPr>
      </w:pPr>
      <w:r>
        <w:t>DIMM</w:t>
      </w:r>
    </w:p>
    <w:p w14:paraId="043B7B5F" w14:textId="07492B44" w:rsidR="00A328A0" w:rsidRDefault="00A328A0" w:rsidP="00C40DB8">
      <w:pPr>
        <w:pStyle w:val="Heading3"/>
      </w:pPr>
      <w:r>
        <w:t xml:space="preserve">Crucial 8GB RAM </w:t>
      </w:r>
      <w:r w:rsidR="00495E44">
        <w:t>$77.96</w:t>
      </w:r>
    </w:p>
    <w:p w14:paraId="1D9766F1" w14:textId="54020620" w:rsidR="00495E44" w:rsidRDefault="00495E44" w:rsidP="00935D28">
      <w:pPr>
        <w:pStyle w:val="ListParagraph"/>
        <w:numPr>
          <w:ilvl w:val="0"/>
          <w:numId w:val="36"/>
        </w:numPr>
      </w:pPr>
      <w:r>
        <w:t>2400MHz</w:t>
      </w:r>
    </w:p>
    <w:p w14:paraId="6CB1EA8A" w14:textId="478CC052" w:rsidR="00495E44" w:rsidRDefault="00495E44" w:rsidP="00935D28">
      <w:pPr>
        <w:pStyle w:val="ListParagraph"/>
        <w:numPr>
          <w:ilvl w:val="0"/>
          <w:numId w:val="36"/>
        </w:numPr>
      </w:pPr>
      <w:r>
        <w:t>DDR4</w:t>
      </w:r>
    </w:p>
    <w:p w14:paraId="7DBADBC2" w14:textId="35F06C3C" w:rsidR="00495E44" w:rsidRDefault="00495E44" w:rsidP="00935D28">
      <w:pPr>
        <w:pStyle w:val="ListParagraph"/>
        <w:numPr>
          <w:ilvl w:val="0"/>
          <w:numId w:val="36"/>
        </w:numPr>
      </w:pPr>
      <w:r>
        <w:t>8GB (1 x 8GB)</w:t>
      </w:r>
    </w:p>
    <w:p w14:paraId="6374FCDB" w14:textId="1CB02B9A" w:rsidR="00495E44" w:rsidRPr="00495E44" w:rsidRDefault="00495E44" w:rsidP="00935D28">
      <w:pPr>
        <w:pStyle w:val="ListParagraph"/>
        <w:numPr>
          <w:ilvl w:val="0"/>
          <w:numId w:val="36"/>
        </w:numPr>
      </w:pPr>
      <w:r>
        <w:t>DIMM</w:t>
      </w:r>
    </w:p>
    <w:p w14:paraId="7516A5B5" w14:textId="00DFF610" w:rsidR="00A328A0" w:rsidRDefault="00A328A0" w:rsidP="002036D7"/>
    <w:p w14:paraId="2AEF671B" w14:textId="6EEEFD4A" w:rsidR="00A328A0" w:rsidRDefault="00A328A0" w:rsidP="00495E44">
      <w:pPr>
        <w:pStyle w:val="Heading1"/>
      </w:pPr>
      <w:r>
        <w:t>Storage</w:t>
      </w:r>
    </w:p>
    <w:p w14:paraId="453F0578" w14:textId="24E71019" w:rsidR="00E53F67" w:rsidRDefault="00E53F67" w:rsidP="00495E44">
      <w:pPr>
        <w:pStyle w:val="Heading3"/>
      </w:pPr>
      <w:r>
        <w:t>Samsung 980 Pro 1TB SSD</w:t>
      </w:r>
      <w:r w:rsidR="00495E44">
        <w:t xml:space="preserve"> $348.99</w:t>
      </w:r>
    </w:p>
    <w:p w14:paraId="0C5A4FE7" w14:textId="285FB50C" w:rsidR="002E0640" w:rsidRDefault="00495E44" w:rsidP="002E0640">
      <w:pPr>
        <w:pStyle w:val="NoSpacing"/>
        <w:numPr>
          <w:ilvl w:val="0"/>
          <w:numId w:val="4"/>
        </w:numPr>
      </w:pPr>
      <w:r>
        <w:t>C</w:t>
      </w:r>
      <w:r w:rsidR="002E0640">
        <w:t>apacity</w:t>
      </w:r>
      <w:r>
        <w:t xml:space="preserve"> 1TB</w:t>
      </w:r>
    </w:p>
    <w:p w14:paraId="3943E34B" w14:textId="35543783" w:rsidR="002E0640" w:rsidRDefault="002E0640" w:rsidP="002E0640">
      <w:pPr>
        <w:pStyle w:val="NoSpacing"/>
        <w:numPr>
          <w:ilvl w:val="0"/>
          <w:numId w:val="4"/>
        </w:numPr>
      </w:pPr>
      <w:r>
        <w:t>connectionType</w:t>
      </w:r>
      <w:r w:rsidR="00657EEB">
        <w:t xml:space="preserve"> PCIe</w:t>
      </w:r>
      <w:r w:rsidR="009604CA">
        <w:t xml:space="preserve"> NVMe</w:t>
      </w:r>
    </w:p>
    <w:p w14:paraId="7048ED2E" w14:textId="6F2D1CDF" w:rsidR="002E0640" w:rsidRDefault="002E0640" w:rsidP="002E0640">
      <w:pPr>
        <w:pStyle w:val="NoSpacing"/>
        <w:numPr>
          <w:ilvl w:val="0"/>
          <w:numId w:val="4"/>
        </w:numPr>
      </w:pPr>
      <w:r>
        <w:t>readWriteSpeed</w:t>
      </w:r>
      <w:r w:rsidR="00495E44">
        <w:t xml:space="preserve"> 7000/5000 MBps</w:t>
      </w:r>
    </w:p>
    <w:p w14:paraId="4B78F446" w14:textId="28754E29" w:rsidR="002E0640" w:rsidRDefault="00495E44" w:rsidP="002E0640">
      <w:pPr>
        <w:pStyle w:val="NoSpacing"/>
        <w:numPr>
          <w:ilvl w:val="0"/>
          <w:numId w:val="4"/>
        </w:numPr>
      </w:pPr>
      <w:r>
        <w:t xml:space="preserve">formfactor </w:t>
      </w:r>
      <w:r w:rsidR="00657EEB">
        <w:t>M.2</w:t>
      </w:r>
    </w:p>
    <w:p w14:paraId="6177E064" w14:textId="7AF469C7" w:rsidR="00A328A0" w:rsidRDefault="00A328A0" w:rsidP="00495E44">
      <w:pPr>
        <w:pStyle w:val="Heading3"/>
      </w:pPr>
      <w:r>
        <w:t>Samsung 970 EVO 500GB SSD</w:t>
      </w:r>
      <w:r w:rsidR="00657EEB">
        <w:t xml:space="preserve"> $132.25</w:t>
      </w:r>
    </w:p>
    <w:p w14:paraId="11123053" w14:textId="5EA4F6F1" w:rsidR="00657EEB" w:rsidRDefault="00657EEB" w:rsidP="00935D28">
      <w:pPr>
        <w:pStyle w:val="ListParagraph"/>
        <w:numPr>
          <w:ilvl w:val="0"/>
          <w:numId w:val="37"/>
        </w:numPr>
      </w:pPr>
      <w:r>
        <w:t>500GB</w:t>
      </w:r>
    </w:p>
    <w:p w14:paraId="79A26785" w14:textId="40A5FEA1" w:rsidR="00657EEB" w:rsidRDefault="00800F1D" w:rsidP="00935D28">
      <w:pPr>
        <w:pStyle w:val="ListParagraph"/>
        <w:numPr>
          <w:ilvl w:val="0"/>
          <w:numId w:val="37"/>
        </w:numPr>
      </w:pPr>
      <w:r>
        <w:t xml:space="preserve">PCIe </w:t>
      </w:r>
      <w:r w:rsidR="009604CA">
        <w:t>NVMe</w:t>
      </w:r>
    </w:p>
    <w:p w14:paraId="2AED9DF6" w14:textId="3A0EA38C" w:rsidR="00657EEB" w:rsidRDefault="00657EEB" w:rsidP="00935D28">
      <w:pPr>
        <w:pStyle w:val="ListParagraph"/>
        <w:numPr>
          <w:ilvl w:val="0"/>
          <w:numId w:val="37"/>
        </w:numPr>
      </w:pPr>
      <w:r>
        <w:t xml:space="preserve">3400/2300 MBps </w:t>
      </w:r>
    </w:p>
    <w:p w14:paraId="73049CF2" w14:textId="51591057" w:rsidR="00657EEB" w:rsidRPr="00064662" w:rsidRDefault="00657EEB" w:rsidP="00935D28">
      <w:pPr>
        <w:pStyle w:val="ListParagraph"/>
        <w:numPr>
          <w:ilvl w:val="0"/>
          <w:numId w:val="37"/>
        </w:numPr>
      </w:pPr>
      <w:r>
        <w:t>M.2</w:t>
      </w:r>
    </w:p>
    <w:p w14:paraId="6D819E58" w14:textId="159DAD33" w:rsidR="00A328A0" w:rsidRDefault="00A328A0" w:rsidP="00495E44">
      <w:pPr>
        <w:pStyle w:val="Heading3"/>
      </w:pPr>
      <w:r>
        <w:t xml:space="preserve">Samsung 870 EVO 500GB SSD </w:t>
      </w:r>
      <w:r w:rsidR="00657EEB">
        <w:t>$109.00</w:t>
      </w:r>
    </w:p>
    <w:p w14:paraId="5C6A0366" w14:textId="17FEE338" w:rsidR="00657EEB" w:rsidRDefault="00657EEB" w:rsidP="00935D28">
      <w:pPr>
        <w:pStyle w:val="ListParagraph"/>
        <w:numPr>
          <w:ilvl w:val="0"/>
          <w:numId w:val="38"/>
        </w:numPr>
      </w:pPr>
      <w:r>
        <w:t>500GB</w:t>
      </w:r>
    </w:p>
    <w:p w14:paraId="285FA826" w14:textId="0029187D" w:rsidR="00657EEB" w:rsidRDefault="00657EEB" w:rsidP="00935D28">
      <w:pPr>
        <w:pStyle w:val="ListParagraph"/>
        <w:numPr>
          <w:ilvl w:val="0"/>
          <w:numId w:val="38"/>
        </w:numPr>
      </w:pPr>
      <w:r>
        <w:t>SATA3</w:t>
      </w:r>
    </w:p>
    <w:p w14:paraId="439D2C6E" w14:textId="141B30DA" w:rsidR="00657EEB" w:rsidRDefault="00657EEB" w:rsidP="00935D28">
      <w:pPr>
        <w:pStyle w:val="ListParagraph"/>
        <w:numPr>
          <w:ilvl w:val="0"/>
          <w:numId w:val="38"/>
        </w:numPr>
      </w:pPr>
      <w:r>
        <w:t>560/530 MBps</w:t>
      </w:r>
    </w:p>
    <w:p w14:paraId="722DD749" w14:textId="5A63AD48" w:rsidR="00657EEB" w:rsidRPr="00657EEB" w:rsidRDefault="00657EEB" w:rsidP="00935D28">
      <w:pPr>
        <w:pStyle w:val="ListParagraph"/>
        <w:numPr>
          <w:ilvl w:val="0"/>
          <w:numId w:val="38"/>
        </w:numPr>
      </w:pPr>
      <w:r>
        <w:t>2.5 inch</w:t>
      </w:r>
    </w:p>
    <w:p w14:paraId="3FDDCD86" w14:textId="05019A9A" w:rsidR="00E53F67" w:rsidRDefault="00E53F67" w:rsidP="00495E44">
      <w:pPr>
        <w:pStyle w:val="Heading3"/>
      </w:pPr>
      <w:r>
        <w:t xml:space="preserve">Crucial BX500 240GB SSD </w:t>
      </w:r>
      <w:r w:rsidR="00657EEB">
        <w:t>$67.85</w:t>
      </w:r>
    </w:p>
    <w:p w14:paraId="6C629562" w14:textId="3AFD749F" w:rsidR="00657EEB" w:rsidRDefault="00657EEB" w:rsidP="00935D28">
      <w:pPr>
        <w:pStyle w:val="ListParagraph"/>
        <w:numPr>
          <w:ilvl w:val="0"/>
          <w:numId w:val="39"/>
        </w:numPr>
      </w:pPr>
      <w:r>
        <w:t>240GB</w:t>
      </w:r>
    </w:p>
    <w:p w14:paraId="286FD221" w14:textId="739EE15D" w:rsidR="00657EEB" w:rsidRDefault="00657EEB" w:rsidP="00935D28">
      <w:pPr>
        <w:pStyle w:val="ListParagraph"/>
        <w:numPr>
          <w:ilvl w:val="0"/>
          <w:numId w:val="39"/>
        </w:numPr>
      </w:pPr>
      <w:r>
        <w:t>SATA3</w:t>
      </w:r>
    </w:p>
    <w:p w14:paraId="31389F80" w14:textId="3F932AB7" w:rsidR="00657EEB" w:rsidRDefault="00657EEB" w:rsidP="00935D28">
      <w:pPr>
        <w:pStyle w:val="ListParagraph"/>
        <w:numPr>
          <w:ilvl w:val="0"/>
          <w:numId w:val="39"/>
        </w:numPr>
      </w:pPr>
      <w:r>
        <w:t>540/500 MBps</w:t>
      </w:r>
    </w:p>
    <w:p w14:paraId="0BDA80FB" w14:textId="4471B7F5" w:rsidR="00657EEB" w:rsidRPr="00657EEB" w:rsidRDefault="00657EEB" w:rsidP="00935D28">
      <w:pPr>
        <w:pStyle w:val="ListParagraph"/>
        <w:numPr>
          <w:ilvl w:val="0"/>
          <w:numId w:val="39"/>
        </w:numPr>
      </w:pPr>
      <w:r>
        <w:t>2.5 inch</w:t>
      </w:r>
    </w:p>
    <w:p w14:paraId="51BB6F08" w14:textId="6509EC85" w:rsidR="00A328A0" w:rsidRDefault="00A328A0" w:rsidP="00495E44">
      <w:pPr>
        <w:pStyle w:val="Heading3"/>
      </w:pPr>
      <w:r>
        <w:t>Crucial BX500 1TB SSD</w:t>
      </w:r>
      <w:r w:rsidR="00657EEB">
        <w:t xml:space="preserve"> $168.99</w:t>
      </w:r>
    </w:p>
    <w:p w14:paraId="48C3A0DA" w14:textId="0BF2A3C7" w:rsidR="00657EEB" w:rsidRDefault="005F3907" w:rsidP="00935D28">
      <w:pPr>
        <w:pStyle w:val="ListParagraph"/>
        <w:numPr>
          <w:ilvl w:val="0"/>
          <w:numId w:val="40"/>
        </w:numPr>
      </w:pPr>
      <w:r>
        <w:t>1TB</w:t>
      </w:r>
    </w:p>
    <w:p w14:paraId="7681C515" w14:textId="593A4DA3" w:rsidR="005F3907" w:rsidRDefault="005F3907" w:rsidP="00935D28">
      <w:pPr>
        <w:pStyle w:val="ListParagraph"/>
        <w:numPr>
          <w:ilvl w:val="0"/>
          <w:numId w:val="40"/>
        </w:numPr>
      </w:pPr>
      <w:r>
        <w:t>SATA</w:t>
      </w:r>
    </w:p>
    <w:p w14:paraId="2CC14886" w14:textId="65C2B7ED" w:rsidR="005F3907" w:rsidRDefault="005F3907" w:rsidP="00935D28">
      <w:pPr>
        <w:pStyle w:val="ListParagraph"/>
        <w:numPr>
          <w:ilvl w:val="0"/>
          <w:numId w:val="40"/>
        </w:numPr>
      </w:pPr>
      <w:r>
        <w:t>540/500 MBps</w:t>
      </w:r>
    </w:p>
    <w:p w14:paraId="7A16DE1A" w14:textId="05026392" w:rsidR="005F3907" w:rsidRPr="00657EEB" w:rsidRDefault="005F3907" w:rsidP="00935D28">
      <w:pPr>
        <w:pStyle w:val="ListParagraph"/>
        <w:numPr>
          <w:ilvl w:val="0"/>
          <w:numId w:val="40"/>
        </w:numPr>
      </w:pPr>
      <w:r>
        <w:t>2.5 inch</w:t>
      </w:r>
    </w:p>
    <w:p w14:paraId="7E2627E3" w14:textId="52FACF6D" w:rsidR="002036D7" w:rsidRDefault="00E53F67" w:rsidP="00495E44">
      <w:pPr>
        <w:pStyle w:val="Heading3"/>
        <w:rPr>
          <w:lang w:val="fr-FR"/>
        </w:rPr>
      </w:pPr>
      <w:r w:rsidRPr="002E0640">
        <w:rPr>
          <w:lang w:val="fr-FR"/>
        </w:rPr>
        <w:t>Crucial P2 500GB SSD</w:t>
      </w:r>
      <w:r w:rsidR="005F3907">
        <w:rPr>
          <w:lang w:val="fr-FR"/>
        </w:rPr>
        <w:t xml:space="preserve"> $1</w:t>
      </w:r>
      <w:r w:rsidR="009604CA">
        <w:rPr>
          <w:lang w:val="fr-FR"/>
        </w:rPr>
        <w:t>09.25</w:t>
      </w:r>
    </w:p>
    <w:p w14:paraId="495CC297" w14:textId="4A076103" w:rsidR="005F3907" w:rsidRDefault="009604CA" w:rsidP="00935D28">
      <w:pPr>
        <w:pStyle w:val="ListParagraph"/>
        <w:numPr>
          <w:ilvl w:val="0"/>
          <w:numId w:val="41"/>
        </w:numPr>
        <w:rPr>
          <w:lang w:val="fr-FR"/>
        </w:rPr>
      </w:pPr>
      <w:r>
        <w:rPr>
          <w:lang w:val="fr-FR"/>
        </w:rPr>
        <w:t>500GB</w:t>
      </w:r>
    </w:p>
    <w:p w14:paraId="681B4448" w14:textId="18217F11" w:rsidR="005F3907" w:rsidRDefault="009604CA" w:rsidP="00935D28">
      <w:pPr>
        <w:pStyle w:val="ListParagraph"/>
        <w:numPr>
          <w:ilvl w:val="0"/>
          <w:numId w:val="41"/>
        </w:numPr>
        <w:rPr>
          <w:lang w:val="fr-FR"/>
        </w:rPr>
      </w:pPr>
      <w:r>
        <w:rPr>
          <w:lang w:val="fr-FR"/>
        </w:rPr>
        <w:t>PCIe NVMe</w:t>
      </w:r>
    </w:p>
    <w:p w14:paraId="581473E2" w14:textId="529CC568" w:rsidR="009604CA" w:rsidRDefault="009604CA" w:rsidP="00935D28">
      <w:pPr>
        <w:pStyle w:val="ListParagraph"/>
        <w:numPr>
          <w:ilvl w:val="0"/>
          <w:numId w:val="41"/>
        </w:numPr>
        <w:rPr>
          <w:lang w:val="fr-FR"/>
        </w:rPr>
      </w:pPr>
      <w:r>
        <w:rPr>
          <w:lang w:val="fr-FR"/>
        </w:rPr>
        <w:t>2200/930 MBps</w:t>
      </w:r>
    </w:p>
    <w:p w14:paraId="634E04E4" w14:textId="6A3A5243" w:rsidR="009604CA" w:rsidRPr="005F3907" w:rsidRDefault="009604CA" w:rsidP="00935D28">
      <w:pPr>
        <w:pStyle w:val="ListParagraph"/>
        <w:numPr>
          <w:ilvl w:val="0"/>
          <w:numId w:val="41"/>
        </w:numPr>
        <w:rPr>
          <w:lang w:val="fr-FR"/>
        </w:rPr>
      </w:pPr>
      <w:r>
        <w:rPr>
          <w:lang w:val="fr-FR"/>
        </w:rPr>
        <w:t>M.2</w:t>
      </w:r>
    </w:p>
    <w:p w14:paraId="189005D0" w14:textId="47CECD8C" w:rsidR="009604CA" w:rsidRDefault="00E53F67" w:rsidP="009604CA">
      <w:pPr>
        <w:pStyle w:val="Heading3"/>
        <w:tabs>
          <w:tab w:val="center" w:pos="4513"/>
        </w:tabs>
      </w:pPr>
      <w:r>
        <w:t>Seagate BarraCuda 2T</w:t>
      </w:r>
      <w:r w:rsidR="00800F1D">
        <w:t>B</w:t>
      </w:r>
      <w:r>
        <w:t xml:space="preserve"> internal HDD</w:t>
      </w:r>
      <w:r w:rsidR="009604CA">
        <w:t xml:space="preserve"> $102.35</w:t>
      </w:r>
    </w:p>
    <w:p w14:paraId="4033DFF4" w14:textId="5AA2C709" w:rsidR="00E53F67" w:rsidRDefault="009604CA" w:rsidP="00935D28">
      <w:pPr>
        <w:pStyle w:val="NoSpacing"/>
        <w:numPr>
          <w:ilvl w:val="0"/>
          <w:numId w:val="42"/>
        </w:numPr>
      </w:pPr>
      <w:r>
        <w:t>2TB</w:t>
      </w:r>
    </w:p>
    <w:p w14:paraId="31BA95A3" w14:textId="360C9D43" w:rsidR="009604CA" w:rsidRDefault="009604CA" w:rsidP="00935D28">
      <w:pPr>
        <w:pStyle w:val="NoSpacing"/>
        <w:numPr>
          <w:ilvl w:val="0"/>
          <w:numId w:val="42"/>
        </w:numPr>
      </w:pPr>
      <w:r>
        <w:lastRenderedPageBreak/>
        <w:t>SATA3</w:t>
      </w:r>
    </w:p>
    <w:p w14:paraId="3AE5D03C" w14:textId="05B332BF" w:rsidR="009604CA" w:rsidRDefault="001F181C" w:rsidP="00935D28">
      <w:pPr>
        <w:pStyle w:val="NoSpacing"/>
        <w:numPr>
          <w:ilvl w:val="0"/>
          <w:numId w:val="42"/>
        </w:numPr>
      </w:pPr>
      <w:r>
        <w:t>7200RPM</w:t>
      </w:r>
    </w:p>
    <w:p w14:paraId="5FD5E704" w14:textId="1523B5EF" w:rsidR="009604CA" w:rsidRDefault="009604CA" w:rsidP="00935D28">
      <w:pPr>
        <w:pStyle w:val="NoSpacing"/>
        <w:numPr>
          <w:ilvl w:val="0"/>
          <w:numId w:val="42"/>
        </w:numPr>
      </w:pPr>
      <w:r>
        <w:t>3.5 inch</w:t>
      </w:r>
    </w:p>
    <w:p w14:paraId="7532447A" w14:textId="4D7232C1" w:rsidR="00E53F67" w:rsidRDefault="00E53F67" w:rsidP="00495E44">
      <w:pPr>
        <w:pStyle w:val="Heading3"/>
      </w:pPr>
      <w:r>
        <w:t>WD 1TB Internal HDD</w:t>
      </w:r>
      <w:r w:rsidR="009604CA">
        <w:t xml:space="preserve"> $74.75</w:t>
      </w:r>
    </w:p>
    <w:p w14:paraId="3111EE4E" w14:textId="2270B715" w:rsidR="009604CA" w:rsidRDefault="00935D28" w:rsidP="00935D28">
      <w:pPr>
        <w:pStyle w:val="ListParagraph"/>
        <w:numPr>
          <w:ilvl w:val="0"/>
          <w:numId w:val="43"/>
        </w:numPr>
      </w:pPr>
      <w:r>
        <w:t>1TB</w:t>
      </w:r>
    </w:p>
    <w:p w14:paraId="592C5B85" w14:textId="36B1AD65" w:rsidR="00935D28" w:rsidRDefault="00935D28" w:rsidP="00935D28">
      <w:pPr>
        <w:pStyle w:val="ListParagraph"/>
        <w:numPr>
          <w:ilvl w:val="0"/>
          <w:numId w:val="43"/>
        </w:numPr>
      </w:pPr>
      <w:r>
        <w:t>SATA3</w:t>
      </w:r>
    </w:p>
    <w:p w14:paraId="5955D095" w14:textId="1B86A49B" w:rsidR="00935D28" w:rsidRDefault="001F181C" w:rsidP="00935D28">
      <w:pPr>
        <w:pStyle w:val="ListParagraph"/>
        <w:numPr>
          <w:ilvl w:val="0"/>
          <w:numId w:val="43"/>
        </w:numPr>
      </w:pPr>
      <w:r>
        <w:t>7200RPM</w:t>
      </w:r>
    </w:p>
    <w:p w14:paraId="31507D42" w14:textId="23013C7A" w:rsidR="009604CA" w:rsidRPr="009604CA" w:rsidRDefault="00935D28" w:rsidP="00935D28">
      <w:pPr>
        <w:pStyle w:val="ListParagraph"/>
        <w:numPr>
          <w:ilvl w:val="0"/>
          <w:numId w:val="43"/>
        </w:numPr>
      </w:pPr>
      <w:r>
        <w:t>3.5 inch</w:t>
      </w:r>
    </w:p>
    <w:p w14:paraId="218A0C45" w14:textId="0C28ECBA" w:rsidR="00E53F67" w:rsidRDefault="00E53F67" w:rsidP="00495E44">
      <w:pPr>
        <w:pStyle w:val="Heading3"/>
      </w:pPr>
      <w:r>
        <w:t>Seagate IronWolf 6TB Internal HDD</w:t>
      </w:r>
      <w:r w:rsidR="00935D28">
        <w:t xml:space="preserve"> $309.35</w:t>
      </w:r>
    </w:p>
    <w:p w14:paraId="4F4A8C92" w14:textId="68606C4C" w:rsidR="00935D28" w:rsidRDefault="00935D28" w:rsidP="00935D28">
      <w:pPr>
        <w:pStyle w:val="ListParagraph"/>
        <w:numPr>
          <w:ilvl w:val="0"/>
          <w:numId w:val="44"/>
        </w:numPr>
      </w:pPr>
      <w:r>
        <w:t>6TB</w:t>
      </w:r>
    </w:p>
    <w:p w14:paraId="562782AA" w14:textId="4FE1BE87" w:rsidR="00935D28" w:rsidRDefault="00935D28" w:rsidP="00935D28">
      <w:pPr>
        <w:pStyle w:val="ListParagraph"/>
        <w:numPr>
          <w:ilvl w:val="0"/>
          <w:numId w:val="44"/>
        </w:numPr>
      </w:pPr>
      <w:r>
        <w:t>SATA3</w:t>
      </w:r>
    </w:p>
    <w:p w14:paraId="22572274" w14:textId="5BDFBDFB" w:rsidR="00935D28" w:rsidRDefault="0082179B" w:rsidP="00935D28">
      <w:pPr>
        <w:pStyle w:val="ListParagraph"/>
        <w:numPr>
          <w:ilvl w:val="0"/>
          <w:numId w:val="44"/>
        </w:numPr>
      </w:pPr>
      <w:r>
        <w:t>5400RPM</w:t>
      </w:r>
    </w:p>
    <w:p w14:paraId="738D30E9" w14:textId="6EA80BEC" w:rsidR="00935D28" w:rsidRPr="00935D28" w:rsidRDefault="00935D28" w:rsidP="00935D28">
      <w:pPr>
        <w:pStyle w:val="ListParagraph"/>
        <w:numPr>
          <w:ilvl w:val="0"/>
          <w:numId w:val="44"/>
        </w:numPr>
      </w:pPr>
      <w:r>
        <w:t>3.5 inch</w:t>
      </w:r>
    </w:p>
    <w:p w14:paraId="3B1B4617" w14:textId="40442AF6" w:rsidR="00E53F67" w:rsidRDefault="00E53F67" w:rsidP="00495E44">
      <w:pPr>
        <w:pStyle w:val="Heading3"/>
      </w:pPr>
      <w:r>
        <w:t>WD 8TB Red Plus Internal HDD</w:t>
      </w:r>
      <w:r w:rsidR="00935D28">
        <w:t xml:space="preserve"> $520.95</w:t>
      </w:r>
    </w:p>
    <w:p w14:paraId="7AD969D5" w14:textId="287C14D9" w:rsidR="00935D28" w:rsidRDefault="00935D28" w:rsidP="00935D28">
      <w:pPr>
        <w:pStyle w:val="ListParagraph"/>
        <w:numPr>
          <w:ilvl w:val="0"/>
          <w:numId w:val="45"/>
        </w:numPr>
      </w:pPr>
      <w:r>
        <w:t>8TB</w:t>
      </w:r>
    </w:p>
    <w:p w14:paraId="3B388E4B" w14:textId="2BDCF33A" w:rsidR="00935D28" w:rsidRDefault="00935D28" w:rsidP="00935D28">
      <w:pPr>
        <w:pStyle w:val="ListParagraph"/>
        <w:numPr>
          <w:ilvl w:val="0"/>
          <w:numId w:val="45"/>
        </w:numPr>
      </w:pPr>
      <w:r>
        <w:t>SATA3</w:t>
      </w:r>
    </w:p>
    <w:p w14:paraId="566BC878" w14:textId="77C5ED63" w:rsidR="00935D28" w:rsidRDefault="006F707D" w:rsidP="00935D28">
      <w:pPr>
        <w:pStyle w:val="ListParagraph"/>
        <w:numPr>
          <w:ilvl w:val="0"/>
          <w:numId w:val="45"/>
        </w:numPr>
      </w:pPr>
      <w:r>
        <w:t>7200RPM</w:t>
      </w:r>
    </w:p>
    <w:p w14:paraId="2EA3E164" w14:textId="6E5A324E" w:rsidR="00935D28" w:rsidRPr="00935D28" w:rsidRDefault="00935D28" w:rsidP="00935D28">
      <w:pPr>
        <w:pStyle w:val="ListParagraph"/>
        <w:numPr>
          <w:ilvl w:val="0"/>
          <w:numId w:val="45"/>
        </w:numPr>
      </w:pPr>
      <w:r>
        <w:t>3.5 inch</w:t>
      </w:r>
    </w:p>
    <w:p w14:paraId="1B6639E0" w14:textId="77777777" w:rsidR="002036D7" w:rsidRPr="002036D7" w:rsidRDefault="002036D7" w:rsidP="002036D7"/>
    <w:sectPr w:rsidR="002036D7" w:rsidRPr="002036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D6FBC"/>
    <w:multiLevelType w:val="hybridMultilevel"/>
    <w:tmpl w:val="B1EC1F2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3314F"/>
    <w:multiLevelType w:val="hybridMultilevel"/>
    <w:tmpl w:val="E79875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00690"/>
    <w:multiLevelType w:val="hybridMultilevel"/>
    <w:tmpl w:val="E93EA5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10CD0"/>
    <w:multiLevelType w:val="hybridMultilevel"/>
    <w:tmpl w:val="7AAED88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E5DD8"/>
    <w:multiLevelType w:val="hybridMultilevel"/>
    <w:tmpl w:val="61660EC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C34F8"/>
    <w:multiLevelType w:val="hybridMultilevel"/>
    <w:tmpl w:val="7A50D0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0128A8"/>
    <w:multiLevelType w:val="hybridMultilevel"/>
    <w:tmpl w:val="D6283D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8B5FE7"/>
    <w:multiLevelType w:val="hybridMultilevel"/>
    <w:tmpl w:val="BD74AB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E2D18"/>
    <w:multiLevelType w:val="hybridMultilevel"/>
    <w:tmpl w:val="7AC2EB8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203508"/>
    <w:multiLevelType w:val="hybridMultilevel"/>
    <w:tmpl w:val="74AAFD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610F9A"/>
    <w:multiLevelType w:val="hybridMultilevel"/>
    <w:tmpl w:val="6C882F2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EF6C0F"/>
    <w:multiLevelType w:val="hybridMultilevel"/>
    <w:tmpl w:val="79145C6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F74E3A"/>
    <w:multiLevelType w:val="hybridMultilevel"/>
    <w:tmpl w:val="BDB096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091C8D"/>
    <w:multiLevelType w:val="hybridMultilevel"/>
    <w:tmpl w:val="141240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C21862"/>
    <w:multiLevelType w:val="hybridMultilevel"/>
    <w:tmpl w:val="1CD8DD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F27790"/>
    <w:multiLevelType w:val="hybridMultilevel"/>
    <w:tmpl w:val="42703FC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25F92"/>
    <w:multiLevelType w:val="hybridMultilevel"/>
    <w:tmpl w:val="770A39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C6346B"/>
    <w:multiLevelType w:val="hybridMultilevel"/>
    <w:tmpl w:val="3B20BC0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8907A0"/>
    <w:multiLevelType w:val="hybridMultilevel"/>
    <w:tmpl w:val="7D9437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8E1B46"/>
    <w:multiLevelType w:val="hybridMultilevel"/>
    <w:tmpl w:val="049AFEC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8B1576"/>
    <w:multiLevelType w:val="hybridMultilevel"/>
    <w:tmpl w:val="062ADE9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E41078"/>
    <w:multiLevelType w:val="hybridMultilevel"/>
    <w:tmpl w:val="E5DCB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DD2124"/>
    <w:multiLevelType w:val="hybridMultilevel"/>
    <w:tmpl w:val="3364F8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2A25DC"/>
    <w:multiLevelType w:val="hybridMultilevel"/>
    <w:tmpl w:val="5CB624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3A5CD7"/>
    <w:multiLevelType w:val="hybridMultilevel"/>
    <w:tmpl w:val="E1ECDCA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E70B0F"/>
    <w:multiLevelType w:val="hybridMultilevel"/>
    <w:tmpl w:val="CD4684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E10388"/>
    <w:multiLevelType w:val="hybridMultilevel"/>
    <w:tmpl w:val="687836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ED55A0"/>
    <w:multiLevelType w:val="hybridMultilevel"/>
    <w:tmpl w:val="55D2B8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5422D0"/>
    <w:multiLevelType w:val="hybridMultilevel"/>
    <w:tmpl w:val="9FDE961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5B1C1E"/>
    <w:multiLevelType w:val="hybridMultilevel"/>
    <w:tmpl w:val="DEB0BD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9C573E"/>
    <w:multiLevelType w:val="hybridMultilevel"/>
    <w:tmpl w:val="6ACA5D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4242C9"/>
    <w:multiLevelType w:val="hybridMultilevel"/>
    <w:tmpl w:val="A7F012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0C71F8"/>
    <w:multiLevelType w:val="hybridMultilevel"/>
    <w:tmpl w:val="F48C44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02490B"/>
    <w:multiLevelType w:val="hybridMultilevel"/>
    <w:tmpl w:val="D7DEE2A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1033C9"/>
    <w:multiLevelType w:val="hybridMultilevel"/>
    <w:tmpl w:val="BC50F7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7B2C84"/>
    <w:multiLevelType w:val="hybridMultilevel"/>
    <w:tmpl w:val="1DAE17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7F6015"/>
    <w:multiLevelType w:val="hybridMultilevel"/>
    <w:tmpl w:val="8258EB4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F0DEB"/>
    <w:multiLevelType w:val="hybridMultilevel"/>
    <w:tmpl w:val="3F84098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9077C0"/>
    <w:multiLevelType w:val="hybridMultilevel"/>
    <w:tmpl w:val="946201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6578A8"/>
    <w:multiLevelType w:val="hybridMultilevel"/>
    <w:tmpl w:val="38127E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A87AC0"/>
    <w:multiLevelType w:val="hybridMultilevel"/>
    <w:tmpl w:val="D3A26EC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FE5E6D"/>
    <w:multiLevelType w:val="hybridMultilevel"/>
    <w:tmpl w:val="951835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40397C"/>
    <w:multiLevelType w:val="hybridMultilevel"/>
    <w:tmpl w:val="F08A83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950ACF"/>
    <w:multiLevelType w:val="hybridMultilevel"/>
    <w:tmpl w:val="9D761F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B64FA1"/>
    <w:multiLevelType w:val="hybridMultilevel"/>
    <w:tmpl w:val="1FC07E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"/>
  </w:num>
  <w:num w:numId="3">
    <w:abstractNumId w:val="30"/>
  </w:num>
  <w:num w:numId="4">
    <w:abstractNumId w:val="44"/>
  </w:num>
  <w:num w:numId="5">
    <w:abstractNumId w:val="40"/>
  </w:num>
  <w:num w:numId="6">
    <w:abstractNumId w:val="27"/>
  </w:num>
  <w:num w:numId="7">
    <w:abstractNumId w:val="29"/>
  </w:num>
  <w:num w:numId="8">
    <w:abstractNumId w:val="32"/>
  </w:num>
  <w:num w:numId="9">
    <w:abstractNumId w:val="21"/>
  </w:num>
  <w:num w:numId="10">
    <w:abstractNumId w:val="2"/>
  </w:num>
  <w:num w:numId="11">
    <w:abstractNumId w:val="31"/>
  </w:num>
  <w:num w:numId="12">
    <w:abstractNumId w:val="9"/>
  </w:num>
  <w:num w:numId="13">
    <w:abstractNumId w:val="42"/>
  </w:num>
  <w:num w:numId="14">
    <w:abstractNumId w:val="12"/>
  </w:num>
  <w:num w:numId="15">
    <w:abstractNumId w:val="38"/>
  </w:num>
  <w:num w:numId="16">
    <w:abstractNumId w:val="16"/>
  </w:num>
  <w:num w:numId="17">
    <w:abstractNumId w:val="37"/>
  </w:num>
  <w:num w:numId="18">
    <w:abstractNumId w:val="10"/>
  </w:num>
  <w:num w:numId="19">
    <w:abstractNumId w:val="14"/>
  </w:num>
  <w:num w:numId="20">
    <w:abstractNumId w:val="19"/>
  </w:num>
  <w:num w:numId="21">
    <w:abstractNumId w:val="20"/>
  </w:num>
  <w:num w:numId="22">
    <w:abstractNumId w:val="23"/>
  </w:num>
  <w:num w:numId="23">
    <w:abstractNumId w:val="39"/>
  </w:num>
  <w:num w:numId="24">
    <w:abstractNumId w:val="26"/>
  </w:num>
  <w:num w:numId="25">
    <w:abstractNumId w:val="6"/>
  </w:num>
  <w:num w:numId="26">
    <w:abstractNumId w:val="15"/>
  </w:num>
  <w:num w:numId="27">
    <w:abstractNumId w:val="43"/>
  </w:num>
  <w:num w:numId="28">
    <w:abstractNumId w:val="24"/>
  </w:num>
  <w:num w:numId="29">
    <w:abstractNumId w:val="22"/>
  </w:num>
  <w:num w:numId="30">
    <w:abstractNumId w:val="4"/>
  </w:num>
  <w:num w:numId="31">
    <w:abstractNumId w:val="5"/>
  </w:num>
  <w:num w:numId="32">
    <w:abstractNumId w:val="33"/>
  </w:num>
  <w:num w:numId="33">
    <w:abstractNumId w:val="36"/>
  </w:num>
  <w:num w:numId="34">
    <w:abstractNumId w:val="18"/>
  </w:num>
  <w:num w:numId="35">
    <w:abstractNumId w:val="7"/>
  </w:num>
  <w:num w:numId="36">
    <w:abstractNumId w:val="25"/>
  </w:num>
  <w:num w:numId="37">
    <w:abstractNumId w:val="17"/>
  </w:num>
  <w:num w:numId="38">
    <w:abstractNumId w:val="34"/>
  </w:num>
  <w:num w:numId="39">
    <w:abstractNumId w:val="13"/>
  </w:num>
  <w:num w:numId="40">
    <w:abstractNumId w:val="8"/>
  </w:num>
  <w:num w:numId="41">
    <w:abstractNumId w:val="3"/>
  </w:num>
  <w:num w:numId="42">
    <w:abstractNumId w:val="35"/>
  </w:num>
  <w:num w:numId="43">
    <w:abstractNumId w:val="11"/>
  </w:num>
  <w:num w:numId="44">
    <w:abstractNumId w:val="41"/>
  </w:num>
  <w:num w:numId="45">
    <w:abstractNumId w:val="0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MrU0Mrc0NjMzN7dU0lEKTi0uzszPAykwrgUADliOlSwAAAA="/>
  </w:docVars>
  <w:rsids>
    <w:rsidRoot w:val="00B402F7"/>
    <w:rsid w:val="00054908"/>
    <w:rsid w:val="00064662"/>
    <w:rsid w:val="001C7F86"/>
    <w:rsid w:val="001F181C"/>
    <w:rsid w:val="002036D7"/>
    <w:rsid w:val="002177FC"/>
    <w:rsid w:val="002863A9"/>
    <w:rsid w:val="002B03B8"/>
    <w:rsid w:val="002B5417"/>
    <w:rsid w:val="002C74D0"/>
    <w:rsid w:val="002E0640"/>
    <w:rsid w:val="00404C8B"/>
    <w:rsid w:val="0048740C"/>
    <w:rsid w:val="00495E44"/>
    <w:rsid w:val="004E13CC"/>
    <w:rsid w:val="00583F73"/>
    <w:rsid w:val="005F3907"/>
    <w:rsid w:val="00657EEB"/>
    <w:rsid w:val="006D386C"/>
    <w:rsid w:val="006F707D"/>
    <w:rsid w:val="0073782B"/>
    <w:rsid w:val="007D1345"/>
    <w:rsid w:val="007F7A0F"/>
    <w:rsid w:val="00800F1D"/>
    <w:rsid w:val="00812B34"/>
    <w:rsid w:val="008210C6"/>
    <w:rsid w:val="0082179B"/>
    <w:rsid w:val="00835C3A"/>
    <w:rsid w:val="00883B39"/>
    <w:rsid w:val="00935D28"/>
    <w:rsid w:val="009604CA"/>
    <w:rsid w:val="00A328A0"/>
    <w:rsid w:val="00B402F7"/>
    <w:rsid w:val="00BC5574"/>
    <w:rsid w:val="00C35BAB"/>
    <w:rsid w:val="00C40DB8"/>
    <w:rsid w:val="00C5003B"/>
    <w:rsid w:val="00CB370D"/>
    <w:rsid w:val="00CF7750"/>
    <w:rsid w:val="00D133D2"/>
    <w:rsid w:val="00D51FFC"/>
    <w:rsid w:val="00D82A71"/>
    <w:rsid w:val="00D903BD"/>
    <w:rsid w:val="00DC5465"/>
    <w:rsid w:val="00DD0A88"/>
    <w:rsid w:val="00E24514"/>
    <w:rsid w:val="00E53F67"/>
    <w:rsid w:val="00EA3303"/>
    <w:rsid w:val="00EF3C7C"/>
    <w:rsid w:val="00F53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148170"/>
  <w15:chartTrackingRefBased/>
  <w15:docId w15:val="{66EF69EE-4FE4-4D54-862C-63A884A9E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13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13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134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13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D134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D134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2E064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E06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099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1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6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1625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8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0EA7FE-E69A-4E92-AD35-678F794B6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7</TotalTime>
  <Pages>1</Pages>
  <Words>569</Words>
  <Characters>324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Shan</dc:creator>
  <cp:keywords/>
  <dc:description/>
  <cp:lastModifiedBy>Julia Shan</cp:lastModifiedBy>
  <cp:revision>34</cp:revision>
  <dcterms:created xsi:type="dcterms:W3CDTF">2021-05-23T06:45:00Z</dcterms:created>
  <dcterms:modified xsi:type="dcterms:W3CDTF">2021-06-02T02:58:00Z</dcterms:modified>
</cp:coreProperties>
</file>